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331D1700" w14:textId="48C23EEF" w:rsidR="00A71D34" w:rsidRDefault="002020EE" w:rsidP="00A71D34">
      <w:p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>Parties and stakeholders</w:t>
      </w:r>
      <w:r w:rsidR="00C45007" w:rsidRPr="73FC4587">
        <w:rPr>
          <w:rFonts w:ascii="Times New Roman" w:hAnsi="Times New Roman" w:cs="Times New Roman"/>
        </w:rPr>
        <w:t xml:space="preserve"> are invited to make </w:t>
      </w:r>
      <w:r w:rsidRPr="73FC4587">
        <w:rPr>
          <w:rFonts w:ascii="Times New Roman" w:hAnsi="Times New Roman" w:cs="Times New Roman"/>
        </w:rPr>
        <w:t xml:space="preserve">suggestions </w:t>
      </w:r>
      <w:r w:rsidR="00C45007" w:rsidRPr="73FC4587">
        <w:rPr>
          <w:rFonts w:ascii="Times New Roman" w:hAnsi="Times New Roman" w:cs="Times New Roman"/>
        </w:rPr>
        <w:t xml:space="preserve">of </w:t>
      </w:r>
      <w:r w:rsidR="00F44095" w:rsidRPr="73FC4587">
        <w:rPr>
          <w:rFonts w:ascii="Times New Roman" w:hAnsi="Times New Roman" w:cs="Times New Roman"/>
        </w:rPr>
        <w:t>indicators</w:t>
      </w:r>
      <w:r w:rsidR="7C0CD5A3" w:rsidRPr="73FC4587">
        <w:rPr>
          <w:rFonts w:ascii="Times New Roman" w:hAnsi="Times New Roman" w:cs="Times New Roman"/>
        </w:rPr>
        <w:t xml:space="preserve"> (</w:t>
      </w:r>
      <w:r w:rsidR="2ABE030D" w:rsidRPr="73FC4587">
        <w:rPr>
          <w:rFonts w:ascii="Times New Roman" w:hAnsi="Times New Roman" w:cs="Times New Roman"/>
        </w:rPr>
        <w:t xml:space="preserve">currently </w:t>
      </w:r>
      <w:r w:rsidR="7C0CD5A3" w:rsidRPr="73FC4587">
        <w:rPr>
          <w:rFonts w:ascii="Times New Roman" w:hAnsi="Times New Roman" w:cs="Times New Roman"/>
        </w:rPr>
        <w:t>available or under development)</w:t>
      </w:r>
      <w:r w:rsidR="00F44095" w:rsidRPr="73FC4587">
        <w:rPr>
          <w:rFonts w:ascii="Times New Roman" w:hAnsi="Times New Roman" w:cs="Times New Roman"/>
        </w:rPr>
        <w:t xml:space="preserve"> t</w:t>
      </w:r>
      <w:r w:rsidR="006A4B1D" w:rsidRPr="73FC4587">
        <w:rPr>
          <w:rFonts w:ascii="Times New Roman" w:hAnsi="Times New Roman" w:cs="Times New Roman"/>
        </w:rPr>
        <w:t xml:space="preserve">hat may be used to </w:t>
      </w:r>
      <w:r w:rsidR="00173DD9" w:rsidRPr="73FC4587">
        <w:rPr>
          <w:rFonts w:ascii="Times New Roman" w:hAnsi="Times New Roman" w:cs="Times New Roman"/>
        </w:rPr>
        <w:t>measure progress towards</w:t>
      </w:r>
      <w:r w:rsidR="00C007D0" w:rsidRPr="73FC4587">
        <w:rPr>
          <w:rFonts w:ascii="Times New Roman" w:hAnsi="Times New Roman" w:cs="Times New Roman"/>
        </w:rPr>
        <w:t xml:space="preserve"> the post-2020 framework</w:t>
      </w:r>
      <w:r w:rsidR="00C45007" w:rsidRPr="73FC4587">
        <w:rPr>
          <w:rFonts w:ascii="Times New Roman" w:hAnsi="Times New Roman" w:cs="Times New Roman"/>
        </w:rPr>
        <w:t xml:space="preserve">. </w:t>
      </w:r>
      <w:r w:rsidR="001F0812" w:rsidRPr="73FC4587">
        <w:rPr>
          <w:rFonts w:ascii="Times New Roman" w:hAnsi="Times New Roman" w:cs="Times New Roman"/>
        </w:rPr>
        <w:t>The draft</w:t>
      </w:r>
      <w:r w:rsidR="4967D3D8" w:rsidRPr="33EEA5B8">
        <w:rPr>
          <w:rFonts w:ascii="Times New Roman" w:hAnsi="Times New Roman" w:cs="Times New Roman"/>
        </w:rPr>
        <w:t xml:space="preserve"> components and</w:t>
      </w:r>
      <w:r w:rsidR="001F0812" w:rsidRPr="73FC4587">
        <w:rPr>
          <w:rFonts w:ascii="Times New Roman" w:hAnsi="Times New Roman" w:cs="Times New Roman"/>
        </w:rPr>
        <w:t xml:space="preserve"> elements of the monitoring framework for the post-2020 global biodiversity framework are based on updated </w:t>
      </w:r>
      <w:r w:rsidR="56A86137" w:rsidRPr="05DDAAE4">
        <w:rPr>
          <w:rFonts w:ascii="Times New Roman" w:hAnsi="Times New Roman" w:cs="Times New Roman"/>
        </w:rPr>
        <w:t xml:space="preserve">draft </w:t>
      </w:r>
      <w:r w:rsidR="001F0812" w:rsidRPr="73FC4587">
        <w:rPr>
          <w:rFonts w:ascii="Times New Roman" w:hAnsi="Times New Roman" w:cs="Times New Roman"/>
        </w:rPr>
        <w:t xml:space="preserve">goals and targets, as was requested by the second meeting of the OEWG, and presented in document </w:t>
      </w:r>
      <w:hyperlink r:id="rId11" w:history="1">
        <w:r w:rsidR="00A13D99">
          <w:rPr>
            <w:rStyle w:val="Hyperlinkki"/>
          </w:rPr>
          <w:t>https://www.cbd.int/sbstta/sbstta-24/post2020-monitoring-en.pdf</w:t>
        </w:r>
      </w:hyperlink>
      <w:r w:rsidR="001F0812" w:rsidRPr="73FC4587">
        <w:rPr>
          <w:rFonts w:ascii="Times New Roman" w:hAnsi="Times New Roman" w:cs="Times New Roman"/>
        </w:rPr>
        <w:t xml:space="preserve">. </w:t>
      </w:r>
    </w:p>
    <w:p w14:paraId="3BF5EB01" w14:textId="03015997" w:rsidR="4209DCDD" w:rsidRPr="003A04E1" w:rsidRDefault="616397F5" w:rsidP="521BF2B8">
      <w:pPr>
        <w:spacing w:after="0" w:line="240" w:lineRule="auto"/>
        <w:rPr>
          <w:rFonts w:ascii="Times New Roman" w:eastAsia="Arial" w:hAnsi="Times New Roman" w:cs="Times New Roman"/>
          <w:color w:val="000000" w:themeColor="text1"/>
        </w:rPr>
      </w:pPr>
      <w:r w:rsidRPr="003A04E1">
        <w:rPr>
          <w:rFonts w:ascii="Times New Roman" w:eastAsia="Arial" w:hAnsi="Times New Roman" w:cs="Times New Roman"/>
          <w:color w:val="000000" w:themeColor="text1"/>
        </w:rPr>
        <w:t>Please note: t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here are two tables in th</w:t>
      </w:r>
      <w:r w:rsidR="1D34F20A" w:rsidRPr="003A04E1">
        <w:rPr>
          <w:rFonts w:ascii="Times New Roman" w:eastAsia="Arial" w:hAnsi="Times New Roman" w:cs="Times New Roman"/>
          <w:color w:val="000000" w:themeColor="text1"/>
        </w:rPr>
        <w:t>i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s document, one for suggestions </w:t>
      </w:r>
      <w:r w:rsidR="7B8CB64C" w:rsidRPr="003A04E1">
        <w:rPr>
          <w:rFonts w:ascii="Times New Roman" w:eastAsia="Arial" w:hAnsi="Times New Roman" w:cs="Times New Roman"/>
          <w:color w:val="000000" w:themeColor="text1"/>
        </w:rPr>
        <w:t>for indicators for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the draft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00884A53">
        <w:rPr>
          <w:rFonts w:ascii="Times New Roman" w:eastAsia="Arial" w:hAnsi="Times New Roman" w:cs="Times New Roman"/>
          <w:color w:val="000000" w:themeColor="text1"/>
        </w:rPr>
        <w:t xml:space="preserve">monitoring 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>elements of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724308D8" w:rsidRPr="00BD6017">
        <w:rPr>
          <w:rFonts w:ascii="Times New Roman" w:eastAsia="Arial" w:hAnsi="Times New Roman" w:cs="Times New Roman"/>
          <w:color w:val="000000" w:themeColor="text1"/>
          <w:u w:val="single"/>
        </w:rPr>
        <w:t>goals</w:t>
      </w:r>
      <w:r w:rsidR="7C11CAD0" w:rsidRPr="003A04E1">
        <w:rPr>
          <w:rFonts w:ascii="Times New Roman" w:eastAsia="Arial" w:hAnsi="Times New Roman" w:cs="Times New Roman"/>
          <w:color w:val="000000" w:themeColor="text1"/>
        </w:rPr>
        <w:t>,</w:t>
      </w:r>
      <w:r w:rsidR="724308D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and </w:t>
      </w:r>
      <w:r w:rsidR="1C866B82" w:rsidRPr="003A04E1">
        <w:rPr>
          <w:rFonts w:ascii="Times New Roman" w:eastAsia="Arial" w:hAnsi="Times New Roman" w:cs="Times New Roman"/>
          <w:color w:val="000000" w:themeColor="text1"/>
        </w:rPr>
        <w:t xml:space="preserve">another table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for</w:t>
      </w:r>
      <w:r w:rsidR="003A04E1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30548604" w:rsidRPr="003A04E1">
        <w:rPr>
          <w:rFonts w:ascii="Times New Roman" w:eastAsia="Arial" w:hAnsi="Times New Roman" w:cs="Times New Roman"/>
          <w:color w:val="000000" w:themeColor="text1"/>
        </w:rPr>
        <w:t xml:space="preserve">indicators for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the 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>draft</w:t>
      </w:r>
      <w:r w:rsidR="218F0558" w:rsidRPr="003A04E1">
        <w:rPr>
          <w:rFonts w:ascii="Times New Roman" w:eastAsia="Arial" w:hAnsi="Times New Roman" w:cs="Times New Roman"/>
          <w:color w:val="000000" w:themeColor="text1"/>
        </w:rPr>
        <w:t xml:space="preserve"> monitoring elements of </w:t>
      </w:r>
      <w:r w:rsidR="2ABED588" w:rsidRPr="00BD6017">
        <w:rPr>
          <w:rFonts w:ascii="Times New Roman" w:eastAsia="Arial" w:hAnsi="Times New Roman" w:cs="Times New Roman"/>
          <w:color w:val="000000" w:themeColor="text1"/>
          <w:u w:val="single"/>
        </w:rPr>
        <w:t>targets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</w:p>
    <w:p w14:paraId="3A3F2301" w14:textId="77777777" w:rsidR="000A073C" w:rsidRPr="00C45007" w:rsidRDefault="000A073C" w:rsidP="000A073C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32EBA80" w14:textId="5759CB6F" w:rsidR="000A073C" w:rsidRPr="008300A7" w:rsidRDefault="000A073C" w:rsidP="000A073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73FC4587">
        <w:rPr>
          <w:rFonts w:ascii="Times New Roman" w:hAnsi="Times New Roman" w:cs="Times New Roman"/>
          <w:b/>
          <w:bCs/>
        </w:rPr>
        <w:t xml:space="preserve">Instructions for </w:t>
      </w:r>
      <w:r w:rsidR="11723042" w:rsidRPr="73FC4587">
        <w:rPr>
          <w:rFonts w:ascii="Times New Roman" w:hAnsi="Times New Roman" w:cs="Times New Roman"/>
          <w:b/>
          <w:bCs/>
        </w:rPr>
        <w:t xml:space="preserve">providing input on indicators and </w:t>
      </w:r>
      <w:r w:rsidRPr="73FC4587">
        <w:rPr>
          <w:rFonts w:ascii="Times New Roman" w:hAnsi="Times New Roman" w:cs="Times New Roman"/>
          <w:b/>
          <w:bCs/>
        </w:rPr>
        <w:t xml:space="preserve">completion of </w:t>
      </w:r>
      <w:r w:rsidR="3F6964F8" w:rsidRPr="73FC4587">
        <w:rPr>
          <w:rFonts w:ascii="Times New Roman" w:hAnsi="Times New Roman" w:cs="Times New Roman"/>
          <w:b/>
          <w:bCs/>
        </w:rPr>
        <w:t>indicator</w:t>
      </w:r>
      <w:r w:rsidRPr="73FC4587">
        <w:rPr>
          <w:rFonts w:ascii="Times New Roman" w:hAnsi="Times New Roman" w:cs="Times New Roman"/>
          <w:b/>
          <w:bCs/>
        </w:rPr>
        <w:t xml:space="preserve"> tables</w:t>
      </w:r>
      <w:r w:rsidR="300D661C" w:rsidRPr="1D523D40">
        <w:rPr>
          <w:rFonts w:ascii="Times New Roman" w:hAnsi="Times New Roman" w:cs="Times New Roman"/>
          <w:b/>
          <w:bCs/>
        </w:rPr>
        <w:t xml:space="preserve"> </w:t>
      </w:r>
      <w:r w:rsidR="300D661C" w:rsidRPr="6774D192">
        <w:rPr>
          <w:rFonts w:ascii="Times New Roman" w:hAnsi="Times New Roman" w:cs="Times New Roman"/>
          <w:b/>
          <w:bCs/>
        </w:rPr>
        <w:t>(for goals and targets)</w:t>
      </w:r>
      <w:r w:rsidRPr="6774D192">
        <w:rPr>
          <w:rFonts w:ascii="Times New Roman" w:hAnsi="Times New Roman" w:cs="Times New Roman"/>
          <w:b/>
          <w:bCs/>
        </w:rPr>
        <w:t>:</w:t>
      </w:r>
    </w:p>
    <w:p w14:paraId="158939CE" w14:textId="4C7B5CD1" w:rsidR="008300A7" w:rsidRDefault="008300A7" w:rsidP="00C45007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9D7F3E" w14:textId="482D15CA" w:rsidR="00912847" w:rsidRDefault="00912847" w:rsidP="00EB6D54">
      <w:pPr>
        <w:pStyle w:val="Luettelokappale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B3665">
        <w:rPr>
          <w:rFonts w:ascii="Times New Roman" w:hAnsi="Times New Roman" w:cs="Times New Roman"/>
        </w:rPr>
        <w:t xml:space="preserve">do not </w:t>
      </w:r>
      <w:r>
        <w:rPr>
          <w:rFonts w:ascii="Times New Roman" w:hAnsi="Times New Roman" w:cs="Times New Roman"/>
        </w:rPr>
        <w:t xml:space="preserve">add columns to </w:t>
      </w:r>
      <w:r w:rsidR="009B366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ble</w:t>
      </w:r>
      <w:r w:rsidR="0037414D">
        <w:rPr>
          <w:rFonts w:ascii="Times New Roman" w:hAnsi="Times New Roman" w:cs="Times New Roman"/>
        </w:rPr>
        <w:t>s</w:t>
      </w:r>
      <w:r w:rsidR="009B3665">
        <w:rPr>
          <w:rFonts w:ascii="Times New Roman" w:hAnsi="Times New Roman" w:cs="Times New Roman"/>
        </w:rPr>
        <w:t xml:space="preserve"> below</w:t>
      </w:r>
    </w:p>
    <w:p w14:paraId="1ABE10E7" w14:textId="26731377" w:rsidR="00912847" w:rsidRDefault="00EB6D54" w:rsidP="00EB6D54">
      <w:pPr>
        <w:pStyle w:val="Luettelokappale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add rows</w:t>
      </w:r>
      <w:r w:rsidR="0069081E">
        <w:rPr>
          <w:rFonts w:ascii="Times New Roman" w:hAnsi="Times New Roman" w:cs="Times New Roman"/>
        </w:rPr>
        <w:t xml:space="preserve"> for additional indicators </w:t>
      </w:r>
      <w:r w:rsidR="00F70739">
        <w:rPr>
          <w:rFonts w:ascii="Times New Roman" w:hAnsi="Times New Roman" w:cs="Times New Roman"/>
        </w:rPr>
        <w:t>related to</w:t>
      </w:r>
      <w:r w:rsidR="0069081E">
        <w:rPr>
          <w:rFonts w:ascii="Times New Roman" w:hAnsi="Times New Roman" w:cs="Times New Roman"/>
        </w:rPr>
        <w:t xml:space="preserve"> </w:t>
      </w:r>
      <w:r w:rsidR="003A04E1">
        <w:rPr>
          <w:rFonts w:ascii="Times New Roman" w:hAnsi="Times New Roman" w:cs="Times New Roman"/>
        </w:rPr>
        <w:t>m</w:t>
      </w:r>
      <w:r w:rsidR="0069081E">
        <w:rPr>
          <w:rFonts w:ascii="Times New Roman" w:hAnsi="Times New Roman" w:cs="Times New Roman"/>
        </w:rPr>
        <w:t xml:space="preserve">onitoring </w:t>
      </w:r>
      <w:r w:rsidR="003A04E1">
        <w:rPr>
          <w:rFonts w:ascii="Times New Roman" w:hAnsi="Times New Roman" w:cs="Times New Roman"/>
        </w:rPr>
        <w:t>e</w:t>
      </w:r>
      <w:r w:rsidR="0069081E">
        <w:rPr>
          <w:rFonts w:ascii="Times New Roman" w:hAnsi="Times New Roman" w:cs="Times New Roman"/>
        </w:rPr>
        <w:t>lement</w:t>
      </w:r>
      <w:r w:rsidR="00F70739">
        <w:rPr>
          <w:rFonts w:ascii="Times New Roman" w:hAnsi="Times New Roman" w:cs="Times New Roman"/>
        </w:rPr>
        <w:t>s</w:t>
      </w:r>
      <w:r w:rsidR="0069081E">
        <w:rPr>
          <w:rFonts w:ascii="Times New Roman" w:hAnsi="Times New Roman" w:cs="Times New Roman"/>
        </w:rPr>
        <w:t xml:space="preserve"> for</w:t>
      </w:r>
      <w:r w:rsidR="00F70739">
        <w:rPr>
          <w:rFonts w:ascii="Times New Roman" w:hAnsi="Times New Roman" w:cs="Times New Roman"/>
        </w:rPr>
        <w:t xml:space="preserve"> specific </w:t>
      </w:r>
      <w:r w:rsidR="003A04E1">
        <w:rPr>
          <w:rFonts w:ascii="Times New Roman" w:hAnsi="Times New Roman" w:cs="Times New Roman"/>
        </w:rPr>
        <w:t>c</w:t>
      </w:r>
      <w:r w:rsidR="04E61A0F" w:rsidRPr="6774D192">
        <w:rPr>
          <w:rFonts w:ascii="Times New Roman" w:hAnsi="Times New Roman" w:cs="Times New Roman"/>
        </w:rPr>
        <w:t xml:space="preserve">omponents from </w:t>
      </w:r>
      <w:r w:rsidR="00F70739">
        <w:rPr>
          <w:rFonts w:ascii="Times New Roman" w:hAnsi="Times New Roman" w:cs="Times New Roman"/>
        </w:rPr>
        <w:t>goals</w:t>
      </w:r>
      <w:r w:rsidR="0037414D">
        <w:rPr>
          <w:rFonts w:ascii="Times New Roman" w:hAnsi="Times New Roman" w:cs="Times New Roman"/>
        </w:rPr>
        <w:t xml:space="preserve"> (table 1)</w:t>
      </w:r>
      <w:r w:rsidR="00F70739">
        <w:rPr>
          <w:rFonts w:ascii="Times New Roman" w:hAnsi="Times New Roman" w:cs="Times New Roman"/>
        </w:rPr>
        <w:t xml:space="preserve"> and </w:t>
      </w:r>
      <w:r w:rsidR="4AFCA3BD" w:rsidRPr="7EA9CA5A">
        <w:rPr>
          <w:rFonts w:ascii="Times New Roman" w:hAnsi="Times New Roman" w:cs="Times New Roman"/>
        </w:rPr>
        <w:t>components</w:t>
      </w:r>
      <w:r w:rsidR="00F70739" w:rsidRPr="7EA9CA5A">
        <w:rPr>
          <w:rFonts w:ascii="Times New Roman" w:hAnsi="Times New Roman" w:cs="Times New Roman"/>
        </w:rPr>
        <w:t xml:space="preserve"> </w:t>
      </w:r>
      <w:r w:rsidR="4AFCA3BD" w:rsidRPr="30C687B2">
        <w:rPr>
          <w:rFonts w:ascii="Times New Roman" w:hAnsi="Times New Roman" w:cs="Times New Roman"/>
        </w:rPr>
        <w:t>from</w:t>
      </w:r>
      <w:r w:rsidR="00F70739" w:rsidRPr="30C687B2">
        <w:rPr>
          <w:rFonts w:ascii="Times New Roman" w:hAnsi="Times New Roman" w:cs="Times New Roman"/>
        </w:rPr>
        <w:t xml:space="preserve"> </w:t>
      </w:r>
      <w:r w:rsidR="00F70739">
        <w:rPr>
          <w:rFonts w:ascii="Times New Roman" w:hAnsi="Times New Roman" w:cs="Times New Roman"/>
        </w:rPr>
        <w:t>targets</w:t>
      </w:r>
      <w:r w:rsidR="0037414D">
        <w:rPr>
          <w:rFonts w:ascii="Times New Roman" w:hAnsi="Times New Roman" w:cs="Times New Roman"/>
        </w:rPr>
        <w:t xml:space="preserve"> (table 2)</w:t>
      </w:r>
      <w:r w:rsidR="00884A53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>
        <w:rPr>
          <w:rFonts w:ascii="Times New Roman" w:hAnsi="Times New Roman" w:cs="Times New Roman"/>
        </w:rPr>
        <w:t xml:space="preserve"> </w:t>
      </w:r>
      <w:r w:rsidR="00884A53">
        <w:rPr>
          <w:rFonts w:ascii="Times New Roman" w:hAnsi="Times New Roman" w:cs="Times New Roman"/>
        </w:rPr>
        <w:t>available</w:t>
      </w:r>
      <w:r w:rsidR="00F70739" w:rsidRPr="001F0812">
        <w:rPr>
          <w:rFonts w:ascii="Times New Roman" w:hAnsi="Times New Roman" w:cs="Times New Roman"/>
        </w:rPr>
        <w:t xml:space="preserve"> in document </w:t>
      </w:r>
      <w:hyperlink r:id="rId12" w:history="1">
        <w:r w:rsidR="00DD789A">
          <w:rPr>
            <w:rStyle w:val="Hyperlinkki"/>
            <w:rFonts w:ascii="Times New Roman" w:hAnsi="Times New Roman"/>
          </w:rPr>
          <w:t>https://www.cbd.int/sbstta/sbstta-24/post2020-monitoring-en.pdf</w:t>
        </w:r>
      </w:hyperlink>
    </w:p>
    <w:p w14:paraId="247C837E" w14:textId="11C9267F" w:rsidR="0069081E" w:rsidRDefault="0069081E" w:rsidP="00EB6D54">
      <w:pPr>
        <w:pStyle w:val="Luettelokappale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dd </w:t>
      </w:r>
      <w:r w:rsidR="00F70739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cator </w:t>
      </w:r>
      <w:r w:rsidR="00F70739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="63D71E75" w:rsidRPr="614A74EF">
        <w:rPr>
          <w:rFonts w:ascii="Times New Roman" w:hAnsi="Times New Roman" w:cs="Times New Roman"/>
        </w:rPr>
        <w:t>specific</w:t>
      </w:r>
      <w:r w:rsidR="00884A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nitoring elements</w:t>
      </w:r>
      <w:r w:rsidR="00912847">
        <w:rPr>
          <w:rFonts w:ascii="Times New Roman" w:hAnsi="Times New Roman" w:cs="Times New Roman"/>
        </w:rPr>
        <w:t xml:space="preserve">, </w:t>
      </w:r>
      <w:r w:rsidR="00F70739">
        <w:rPr>
          <w:rFonts w:ascii="Times New Roman" w:hAnsi="Times New Roman" w:cs="Times New Roman"/>
        </w:rPr>
        <w:t>please provide the following information</w:t>
      </w:r>
      <w:r w:rsidR="00912847">
        <w:rPr>
          <w:rFonts w:ascii="Times New Roman" w:hAnsi="Times New Roman" w:cs="Times New Roman"/>
        </w:rPr>
        <w:t>:</w:t>
      </w:r>
    </w:p>
    <w:p w14:paraId="565E11F6" w14:textId="5909F621" w:rsidR="00F70739" w:rsidRDefault="00F70739" w:rsidP="00F70739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 xml:space="preserve">Column 1: </w:t>
      </w:r>
      <w:r w:rsidR="633D8926" w:rsidRPr="73FC4587">
        <w:rPr>
          <w:rFonts w:ascii="Times New Roman" w:hAnsi="Times New Roman" w:cs="Times New Roman"/>
        </w:rPr>
        <w:t xml:space="preserve">copy/paste </w:t>
      </w:r>
      <w:r w:rsidRPr="73FC4587">
        <w:rPr>
          <w:rFonts w:ascii="Times New Roman" w:hAnsi="Times New Roman" w:cs="Times New Roman"/>
        </w:rPr>
        <w:t xml:space="preserve">the component of the </w:t>
      </w:r>
      <w:r w:rsidR="00432EEA">
        <w:rPr>
          <w:rFonts w:ascii="Times New Roman" w:hAnsi="Times New Roman" w:cs="Times New Roman"/>
        </w:rPr>
        <w:t>g</w:t>
      </w:r>
      <w:r w:rsidRPr="73FC4587">
        <w:rPr>
          <w:rFonts w:ascii="Times New Roman" w:hAnsi="Times New Roman" w:cs="Times New Roman"/>
        </w:rPr>
        <w:t>oal</w:t>
      </w:r>
      <w:r w:rsidR="00432EEA">
        <w:rPr>
          <w:rFonts w:ascii="Times New Roman" w:hAnsi="Times New Roman" w:cs="Times New Roman"/>
        </w:rPr>
        <w:t xml:space="preserve"> (enter information in table 1) or t</w:t>
      </w:r>
      <w:r w:rsidRPr="73FC4587">
        <w:rPr>
          <w:rFonts w:ascii="Times New Roman" w:hAnsi="Times New Roman" w:cs="Times New Roman"/>
        </w:rPr>
        <w:t>arget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 xml:space="preserve">enter information in </w:t>
      </w:r>
      <w:r w:rsidR="00432EEA">
        <w:rPr>
          <w:rFonts w:ascii="Times New Roman" w:hAnsi="Times New Roman" w:cs="Times New Roman"/>
        </w:rPr>
        <w:t>table 2)</w:t>
      </w:r>
      <w:r w:rsidR="67EA7176" w:rsidRPr="73FC4587">
        <w:rPr>
          <w:rFonts w:ascii="Times New Roman" w:hAnsi="Times New Roman" w:cs="Times New Roman"/>
        </w:rPr>
        <w:t xml:space="preserve"> from </w:t>
      </w:r>
      <w:hyperlink r:id="rId13" w:history="1">
        <w:r w:rsidR="00DD789A">
          <w:rPr>
            <w:rStyle w:val="Hyperlinkki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, which the indicator can be used for. This MUST be provided</w:t>
      </w:r>
    </w:p>
    <w:p w14:paraId="6B2E9705" w14:textId="3B867715" w:rsidR="00F70739" w:rsidRDefault="00F70739" w:rsidP="73FC4587">
      <w:pPr>
        <w:pStyle w:val="Luettelokappale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73FC4587">
        <w:rPr>
          <w:rFonts w:ascii="Times New Roman" w:hAnsi="Times New Roman" w:cs="Times New Roman"/>
        </w:rPr>
        <w:t>Column 2:</w:t>
      </w:r>
      <w:r w:rsidR="00432EEA">
        <w:rPr>
          <w:rFonts w:ascii="Times New Roman" w:hAnsi="Times New Roman" w:cs="Times New Roman"/>
        </w:rPr>
        <w:t xml:space="preserve"> copy/paste</w:t>
      </w:r>
      <w:r w:rsidRPr="73FC4587">
        <w:rPr>
          <w:rFonts w:ascii="Times New Roman" w:hAnsi="Times New Roman" w:cs="Times New Roman"/>
        </w:rPr>
        <w:t xml:space="preserve"> the specific monitoring element of the goal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>enter information in table 1) or t</w:t>
      </w:r>
      <w:r w:rsidR="00EB1F56" w:rsidRPr="73FC4587">
        <w:rPr>
          <w:rFonts w:ascii="Times New Roman" w:hAnsi="Times New Roman" w:cs="Times New Roman"/>
        </w:rPr>
        <w:t>arget</w:t>
      </w:r>
      <w:r w:rsidR="00EB1F56">
        <w:rPr>
          <w:rFonts w:ascii="Times New Roman" w:hAnsi="Times New Roman" w:cs="Times New Roman"/>
        </w:rPr>
        <w:t xml:space="preserve"> (enter information in table 2)</w:t>
      </w:r>
      <w:r w:rsidRPr="73FC4587">
        <w:rPr>
          <w:rFonts w:ascii="Times New Roman" w:hAnsi="Times New Roman" w:cs="Times New Roman"/>
        </w:rPr>
        <w:t>, which the indicator can be used for</w:t>
      </w:r>
      <w:r w:rsidR="141ED1DA" w:rsidRPr="73FC4587">
        <w:rPr>
          <w:rFonts w:ascii="Times New Roman" w:hAnsi="Times New Roman" w:cs="Times New Roman"/>
        </w:rPr>
        <w:t xml:space="preserve"> from </w:t>
      </w:r>
      <w:hyperlink r:id="rId14" w:history="1">
        <w:r w:rsidR="00DD789A">
          <w:rPr>
            <w:rStyle w:val="Hyperlinkki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. This MUST be provided</w:t>
      </w:r>
    </w:p>
    <w:p w14:paraId="425227E5" w14:textId="15D7F5B4" w:rsidR="00912847" w:rsidRDefault="004010D4" w:rsidP="004010D4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3: </w:t>
      </w:r>
      <w:r w:rsidR="0F059678" w:rsidRPr="2180E20F">
        <w:rPr>
          <w:rFonts w:ascii="Times New Roman" w:hAnsi="Times New Roman" w:cs="Times New Roman"/>
        </w:rPr>
        <w:t>t</w:t>
      </w:r>
      <w:r w:rsidR="007C0D05"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="1DD88FE5" w:rsidRPr="44257722">
        <w:rPr>
          <w:rFonts w:ascii="Times New Roman" w:hAnsi="Times New Roman" w:cs="Times New Roman"/>
        </w:rPr>
        <w:t xml:space="preserve">published or </w:t>
      </w:r>
      <w:r w:rsidR="1DD88FE5" w:rsidRPr="6287F011">
        <w:rPr>
          <w:rFonts w:ascii="Times New Roman" w:hAnsi="Times New Roman" w:cs="Times New Roman"/>
        </w:rPr>
        <w:t xml:space="preserve">accepted </w:t>
      </w:r>
      <w:r w:rsidR="00294F8B" w:rsidRPr="6287F011">
        <w:rPr>
          <w:rFonts w:ascii="Times New Roman" w:hAnsi="Times New Roman" w:cs="Times New Roman"/>
        </w:rPr>
        <w:t>n</w:t>
      </w:r>
      <w:r w:rsidRPr="6287F011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of the </w:t>
      </w:r>
      <w:r w:rsidR="00F70739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or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7C6E32E4" w14:textId="0E9AD7DE" w:rsidR="00C45007" w:rsidRDefault="004010D4" w:rsidP="00C45007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4</w:t>
      </w:r>
      <w:r w:rsidR="00E95DC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552BF4CF" w:rsidRPr="2180E20F">
        <w:rPr>
          <w:rFonts w:ascii="Times New Roman" w:hAnsi="Times New Roman" w:cs="Times New Roman"/>
        </w:rPr>
        <w:t>t</w:t>
      </w:r>
      <w:r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name of </w:t>
      </w:r>
      <w:r w:rsidR="007B0530">
        <w:rPr>
          <w:rFonts w:ascii="Times New Roman" w:hAnsi="Times New Roman" w:cs="Times New Roman"/>
        </w:rPr>
        <w:t>the organisation</w:t>
      </w:r>
      <w:r w:rsidR="00294F8B">
        <w:rPr>
          <w:rFonts w:ascii="Times New Roman" w:hAnsi="Times New Roman" w:cs="Times New Roman"/>
        </w:rPr>
        <w:t>(s)</w:t>
      </w:r>
      <w:r w:rsidR="007B0530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  <w:r w:rsidR="511D45EF" w:rsidRPr="36210902">
        <w:rPr>
          <w:rFonts w:ascii="Times New Roman" w:hAnsi="Times New Roman" w:cs="Times New Roman"/>
        </w:rPr>
        <w:t xml:space="preserve"> </w:t>
      </w:r>
    </w:p>
    <w:p w14:paraId="7AA79054" w14:textId="3760CF40" w:rsidR="007B0530" w:rsidRDefault="007B0530" w:rsidP="00C45007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</w:t>
      </w:r>
      <w:r w:rsidR="00E95DC8">
        <w:rPr>
          <w:rFonts w:ascii="Times New Roman" w:hAnsi="Times New Roman" w:cs="Times New Roman"/>
        </w:rPr>
        <w:t>5:</w:t>
      </w:r>
      <w:r>
        <w:rPr>
          <w:rFonts w:ascii="Times New Roman" w:hAnsi="Times New Roman" w:cs="Times New Roman"/>
        </w:rPr>
        <w:t xml:space="preserve"> </w:t>
      </w:r>
      <w:r w:rsidR="01B748F0" w:rsidRPr="2180E20F">
        <w:rPr>
          <w:rFonts w:ascii="Times New Roman" w:hAnsi="Times New Roman" w:cs="Times New Roman"/>
        </w:rPr>
        <w:t>p</w:t>
      </w:r>
      <w:r w:rsidRPr="2180E20F">
        <w:rPr>
          <w:rFonts w:ascii="Times New Roman" w:hAnsi="Times New Roman" w:cs="Times New Roman"/>
        </w:rPr>
        <w:t>lease</w:t>
      </w:r>
      <w:r>
        <w:rPr>
          <w:rFonts w:ascii="Times New Roman" w:hAnsi="Times New Roman" w:cs="Times New Roman"/>
        </w:rPr>
        <w:t xml:space="preserve"> </w:t>
      </w:r>
      <w:r w:rsidR="00F21EDB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>
        <w:rPr>
          <w:rFonts w:ascii="Times New Roman" w:hAnsi="Times New Roman" w:cs="Times New Roman"/>
        </w:rPr>
        <w:t xml:space="preserve"> (Y)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5953A675" w14:textId="0342016A" w:rsidR="00F21EDB" w:rsidRDefault="00F73631" w:rsidP="00C45007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</w:t>
      </w:r>
      <w:r w:rsidR="00E95DC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>
        <w:rPr>
          <w:rFonts w:ascii="Times New Roman" w:hAnsi="Times New Roman" w:cs="Times New Roman"/>
        </w:rPr>
        <w:t>that you expect it to be available</w:t>
      </w:r>
    </w:p>
    <w:p w14:paraId="163D0352" w14:textId="6599296D" w:rsidR="00BA58AA" w:rsidRPr="00681210" w:rsidRDefault="00BA58AA" w:rsidP="00C45007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>Column 7: for any existing indicator, please add the year of the last updat</w:t>
      </w:r>
      <w:r w:rsidR="00383712" w:rsidRPr="00681210">
        <w:rPr>
          <w:rFonts w:ascii="Times New Roman" w:hAnsi="Times New Roman" w:cs="Times New Roman"/>
        </w:rPr>
        <w:t>e</w:t>
      </w:r>
    </w:p>
    <w:p w14:paraId="3FD7315C" w14:textId="58E983A4" w:rsidR="00383712" w:rsidRPr="00681210" w:rsidRDefault="00383712" w:rsidP="00C45007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8: </w:t>
      </w:r>
      <w:r w:rsidR="4DD7AB45" w:rsidRPr="2D5CB338">
        <w:rPr>
          <w:rFonts w:ascii="Times New Roman" w:hAnsi="Times New Roman" w:cs="Times New Roman"/>
        </w:rPr>
        <w:t>p</w:t>
      </w:r>
      <w:r w:rsidR="00D70874" w:rsidRPr="2D5CB338">
        <w:rPr>
          <w:rFonts w:ascii="Times New Roman" w:hAnsi="Times New Roman" w:cs="Times New Roman"/>
        </w:rPr>
        <w:t>lease</w:t>
      </w:r>
      <w:r w:rsidR="00D70874" w:rsidRPr="00681210">
        <w:rPr>
          <w:rFonts w:ascii="Times New Roman" w:hAnsi="Times New Roman" w:cs="Times New Roman"/>
        </w:rPr>
        <w:t xml:space="preserve"> provide </w:t>
      </w:r>
      <w:r w:rsidR="4F553219" w:rsidRPr="30F49B58">
        <w:rPr>
          <w:rFonts w:ascii="Times New Roman" w:hAnsi="Times New Roman" w:cs="Times New Roman"/>
        </w:rPr>
        <w:t>the time series</w:t>
      </w:r>
      <w:r w:rsidR="00D70874" w:rsidRPr="00681210">
        <w:rPr>
          <w:rFonts w:ascii="Times New Roman" w:hAnsi="Times New Roman" w:cs="Times New Roman"/>
        </w:rPr>
        <w:t xml:space="preserve"> for </w:t>
      </w:r>
      <w:r w:rsidR="002C115E">
        <w:rPr>
          <w:rFonts w:ascii="Times New Roman" w:hAnsi="Times New Roman" w:cs="Times New Roman"/>
        </w:rPr>
        <w:t xml:space="preserve">the </w:t>
      </w:r>
      <w:r w:rsidR="00D70874" w:rsidRPr="00681210">
        <w:rPr>
          <w:rFonts w:ascii="Times New Roman" w:hAnsi="Times New Roman" w:cs="Times New Roman"/>
        </w:rPr>
        <w:t xml:space="preserve">indicator and frequency of update (e.g. </w:t>
      </w:r>
      <w:r w:rsidR="00D70874" w:rsidRPr="47056495">
        <w:rPr>
          <w:rFonts w:ascii="Times New Roman" w:hAnsi="Times New Roman" w:cs="Times New Roman"/>
        </w:rPr>
        <w:t>19</w:t>
      </w:r>
      <w:r w:rsidR="61C00473" w:rsidRPr="47056495">
        <w:rPr>
          <w:rFonts w:ascii="Times New Roman" w:hAnsi="Times New Roman" w:cs="Times New Roman"/>
        </w:rPr>
        <w:t>90-</w:t>
      </w:r>
      <w:r w:rsidR="61C00473" w:rsidRPr="49BEF5BE">
        <w:rPr>
          <w:rFonts w:ascii="Times New Roman" w:hAnsi="Times New Roman" w:cs="Times New Roman"/>
        </w:rPr>
        <w:t>2020</w:t>
      </w:r>
      <w:r w:rsidR="00D70874" w:rsidRPr="00681210">
        <w:rPr>
          <w:rFonts w:ascii="Times New Roman" w:hAnsi="Times New Roman" w:cs="Times New Roman"/>
        </w:rPr>
        <w:t xml:space="preserve">, available every 5 years).  </w:t>
      </w:r>
    </w:p>
    <w:p w14:paraId="02C5EC30" w14:textId="5196B983" w:rsidR="00232BA3" w:rsidRPr="00681210" w:rsidRDefault="00383712" w:rsidP="008771B2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9: please state (Y or N) whether </w:t>
      </w:r>
      <w:r w:rsidR="00B97725" w:rsidRPr="00681210">
        <w:rPr>
          <w:rFonts w:ascii="Times New Roman" w:hAnsi="Times New Roman" w:cs="Times New Roman"/>
        </w:rPr>
        <w:t>there is a published methodology</w:t>
      </w:r>
      <w:r w:rsidR="00295354">
        <w:rPr>
          <w:rFonts w:ascii="Times New Roman" w:hAnsi="Times New Roman" w:cs="Times New Roman"/>
        </w:rPr>
        <w:t xml:space="preserve"> for application </w:t>
      </w:r>
      <w:r w:rsidR="5E5A3573" w:rsidRPr="0AE9F262">
        <w:rPr>
          <w:rFonts w:ascii="Times New Roman" w:hAnsi="Times New Roman" w:cs="Times New Roman"/>
        </w:rPr>
        <w:t>of the indicator at</w:t>
      </w:r>
      <w:r w:rsidR="00295354" w:rsidRPr="0AE9F262">
        <w:rPr>
          <w:rFonts w:ascii="Times New Roman" w:hAnsi="Times New Roman" w:cs="Times New Roman"/>
        </w:rPr>
        <w:t xml:space="preserve"> </w:t>
      </w:r>
      <w:r w:rsidR="25FD500B" w:rsidRPr="073A8397">
        <w:rPr>
          <w:rFonts w:ascii="Times New Roman" w:hAnsi="Times New Roman" w:cs="Times New Roman"/>
        </w:rPr>
        <w:t>the</w:t>
      </w:r>
      <w:r w:rsidR="00295354">
        <w:rPr>
          <w:rFonts w:ascii="Times New Roman" w:hAnsi="Times New Roman" w:cs="Times New Roman"/>
        </w:rPr>
        <w:t xml:space="preserve"> national level</w:t>
      </w:r>
    </w:p>
    <w:p w14:paraId="5894C4BB" w14:textId="5348E312" w:rsidR="00383712" w:rsidRPr="00AD6B56" w:rsidRDefault="008B1665" w:rsidP="00232BA3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0: please state (Y</w:t>
      </w:r>
      <w:r w:rsidR="00E9038C">
        <w:rPr>
          <w:rFonts w:ascii="Times New Roman" w:hAnsi="Times New Roman" w:cs="Times New Roman"/>
        </w:rPr>
        <w:t xml:space="preserve"> </w:t>
      </w:r>
      <w:r w:rsidR="00232BA3" w:rsidRPr="00AD6B56">
        <w:rPr>
          <w:rFonts w:ascii="Times New Roman" w:hAnsi="Times New Roman" w:cs="Times New Roman"/>
        </w:rPr>
        <w:t xml:space="preserve">or N) </w:t>
      </w:r>
      <w:r w:rsidR="008771B2" w:rsidRPr="00AD6B56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14:paraId="5F35E169" w14:textId="280D8A1A" w:rsidR="00315F76" w:rsidRPr="00AD6B56" w:rsidRDefault="00433E90" w:rsidP="00C45007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1: please state (Y or N)</w:t>
      </w:r>
      <w:r w:rsidR="00106023" w:rsidRPr="00AD6B56">
        <w:rPr>
          <w:rFonts w:ascii="Times New Roman" w:hAnsi="Times New Roman" w:cs="Times New Roman"/>
        </w:rPr>
        <w:t xml:space="preserve"> </w:t>
      </w:r>
      <w:r w:rsidR="00B136E1" w:rsidRPr="00AD6B56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>
        <w:rPr>
          <w:rFonts w:ascii="Times New Roman" w:hAnsi="Times New Roman" w:cs="Times New Roman"/>
        </w:rPr>
        <w:t>e.g.</w:t>
      </w:r>
      <w:r w:rsidR="00B136E1" w:rsidRPr="00AD6B56">
        <w:rPr>
          <w:rFonts w:ascii="Times New Roman" w:hAnsi="Times New Roman" w:cs="Times New Roman"/>
        </w:rPr>
        <w:t xml:space="preserve"> with data from national institutions)</w:t>
      </w:r>
    </w:p>
    <w:p w14:paraId="4FF5B83A" w14:textId="6280D337" w:rsidR="00AD6B56" w:rsidRPr="00AD6B56" w:rsidRDefault="00931F44" w:rsidP="00AD6B56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 xml:space="preserve">Column 12: please state (Y or N) whether any indicator has been used in the </w:t>
      </w:r>
      <w:r w:rsidR="00A75DB7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  <w:vertAlign w:val="superscript"/>
        </w:rPr>
        <w:t>th</w:t>
      </w:r>
      <w:r w:rsidRPr="00AD6B56">
        <w:rPr>
          <w:rFonts w:ascii="Times New Roman" w:hAnsi="Times New Roman" w:cs="Times New Roman"/>
        </w:rPr>
        <w:t xml:space="preserve"> Edition of the Global Biodiversity Outlook</w:t>
      </w:r>
      <w:r w:rsidR="3D318297" w:rsidRPr="4FD40B6F">
        <w:rPr>
          <w:rFonts w:ascii="Times New Roman" w:hAnsi="Times New Roman" w:cs="Times New Roman"/>
        </w:rPr>
        <w:t xml:space="preserve"> (</w:t>
      </w:r>
      <w:r w:rsidR="3D318297" w:rsidRPr="5C577A84">
        <w:rPr>
          <w:rFonts w:ascii="Times New Roman" w:hAnsi="Times New Roman" w:cs="Times New Roman"/>
        </w:rPr>
        <w:t>GBO-4)</w:t>
      </w:r>
      <w:r w:rsidR="00E5634F" w:rsidRPr="5C577A84">
        <w:rPr>
          <w:rFonts w:ascii="Times New Roman" w:hAnsi="Times New Roman" w:cs="Times New Roman"/>
        </w:rPr>
        <w:t>.</w:t>
      </w:r>
    </w:p>
    <w:p w14:paraId="40A3FECB" w14:textId="07B10420" w:rsidR="00E13652" w:rsidRPr="00AD6B56" w:rsidRDefault="00E13652" w:rsidP="00AD6B56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C53C3A" w:rsidRPr="00AD6B56">
        <w:rPr>
          <w:rFonts w:ascii="Times New Roman" w:hAnsi="Times New Roman" w:cs="Times New Roman"/>
        </w:rPr>
        <w:t>3</w:t>
      </w:r>
      <w:r w:rsidRPr="00AD6B56">
        <w:rPr>
          <w:rFonts w:ascii="Times New Roman" w:hAnsi="Times New Roman" w:cs="Times New Roman"/>
        </w:rPr>
        <w:t xml:space="preserve">: please state (Y or N) whether the </w:t>
      </w:r>
      <w:r w:rsidR="6F3743F4" w:rsidRPr="5445934C">
        <w:rPr>
          <w:rFonts w:ascii="Times New Roman" w:hAnsi="Times New Roman" w:cs="Times New Roman"/>
        </w:rPr>
        <w:t>indicator</w:t>
      </w:r>
      <w:r w:rsidR="135D9A89" w:rsidRPr="5445934C">
        <w:rPr>
          <w:rFonts w:ascii="Times New Roman" w:hAnsi="Times New Roman" w:cs="Times New Roman"/>
        </w:rPr>
        <w:t xml:space="preserve"> </w:t>
      </w:r>
      <w:r w:rsidR="00AD6B56" w:rsidRPr="00AD6B56">
        <w:rPr>
          <w:rFonts w:ascii="Times New Roman" w:hAnsi="Times New Roman" w:cs="Times New Roman"/>
        </w:rPr>
        <w:t xml:space="preserve">is currently included in the SDG indicator framework </w:t>
      </w:r>
      <w:r w:rsidR="6B830F9E" w:rsidRPr="7CDFE571">
        <w:rPr>
          <w:rFonts w:ascii="Times New Roman" w:hAnsi="Times New Roman" w:cs="Times New Roman"/>
        </w:rPr>
        <w:t xml:space="preserve">and provide the </w:t>
      </w:r>
      <w:r w:rsidR="6B830F9E" w:rsidRPr="2EC56C8E">
        <w:rPr>
          <w:rFonts w:ascii="Times New Roman" w:hAnsi="Times New Roman" w:cs="Times New Roman"/>
        </w:rPr>
        <w:t xml:space="preserve">SDG </w:t>
      </w:r>
      <w:r w:rsidR="6B830F9E" w:rsidRPr="7DE6374E">
        <w:rPr>
          <w:rFonts w:ascii="Times New Roman" w:hAnsi="Times New Roman" w:cs="Times New Roman"/>
        </w:rPr>
        <w:t>indicator number</w:t>
      </w:r>
    </w:p>
    <w:p w14:paraId="62A0C794" w14:textId="40ADB42A" w:rsidR="00E13652" w:rsidRDefault="00C53C3A" w:rsidP="00931F44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F70739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</w:rPr>
        <w:t xml:space="preserve">: please state </w:t>
      </w:r>
      <w:r w:rsidR="00F33292" w:rsidRPr="00AD6B56">
        <w:rPr>
          <w:rFonts w:ascii="Times New Roman" w:hAnsi="Times New Roman" w:cs="Times New Roman"/>
        </w:rPr>
        <w:t xml:space="preserve">whether an indicator is used </w:t>
      </w:r>
      <w:r w:rsidR="00283425">
        <w:rPr>
          <w:rFonts w:ascii="Times New Roman" w:hAnsi="Times New Roman" w:cs="Times New Roman"/>
        </w:rPr>
        <w:t>for</w:t>
      </w:r>
      <w:r w:rsidR="00F33292" w:rsidRPr="00AD6B56">
        <w:rPr>
          <w:rFonts w:ascii="Times New Roman" w:hAnsi="Times New Roman" w:cs="Times New Roman"/>
        </w:rPr>
        <w:t xml:space="preserve"> any Multi-Lateral Environmental Agreements </w:t>
      </w:r>
      <w:r w:rsidR="007B5ECC" w:rsidRPr="00AD6B56">
        <w:rPr>
          <w:rFonts w:ascii="Times New Roman" w:hAnsi="Times New Roman" w:cs="Times New Roman"/>
        </w:rPr>
        <w:t>other than the CBD (e.g. Ramsar</w:t>
      </w:r>
      <w:r w:rsidR="29F7114E" w:rsidRPr="61F7C1AF">
        <w:rPr>
          <w:rFonts w:ascii="Times New Roman" w:hAnsi="Times New Roman" w:cs="Times New Roman"/>
        </w:rPr>
        <w:t xml:space="preserve"> Convention</w:t>
      </w:r>
      <w:r w:rsidR="007B5ECC" w:rsidRPr="00AD6B56">
        <w:rPr>
          <w:rFonts w:ascii="Times New Roman" w:hAnsi="Times New Roman" w:cs="Times New Roman"/>
        </w:rPr>
        <w:t xml:space="preserve">, CMS) or is used as </w:t>
      </w:r>
      <w:r w:rsidR="007C0D05" w:rsidRPr="00AD6B56">
        <w:rPr>
          <w:rFonts w:ascii="Times New Roman" w:hAnsi="Times New Roman" w:cs="Times New Roman"/>
        </w:rPr>
        <w:t>an</w:t>
      </w:r>
      <w:r w:rsidR="007B5ECC" w:rsidRPr="00AD6B56">
        <w:rPr>
          <w:rFonts w:ascii="Times New Roman" w:hAnsi="Times New Roman" w:cs="Times New Roman"/>
        </w:rPr>
        <w:t xml:space="preserve"> indicator by</w:t>
      </w:r>
      <w:r w:rsidR="007B5ECC">
        <w:rPr>
          <w:rFonts w:ascii="Times New Roman" w:hAnsi="Times New Roman" w:cs="Times New Roman"/>
        </w:rPr>
        <w:t xml:space="preserve"> IPBES, by writing the abbreviated name of the MEA or process</w:t>
      </w:r>
    </w:p>
    <w:p w14:paraId="5F26985A" w14:textId="764FCA9D" w:rsidR="00CE01C7" w:rsidRDefault="00CE01C7" w:rsidP="00931F44">
      <w:pPr>
        <w:pStyle w:val="Luettelokappale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15: please enter any further information or relevant links</w:t>
      </w:r>
    </w:p>
    <w:p w14:paraId="16847D9A" w14:textId="486D4469" w:rsidR="0037414D" w:rsidRDefault="0037414D" w:rsidP="0037414D">
      <w:pPr>
        <w:pStyle w:val="Luettelokappale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entries</w:t>
      </w:r>
      <w:r w:rsidR="00EB1F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been provided</w:t>
      </w:r>
      <w:r w:rsidR="3443FA59" w:rsidRPr="364ED546">
        <w:rPr>
          <w:rFonts w:ascii="Times New Roman" w:hAnsi="Times New Roman" w:cs="Times New Roman"/>
        </w:rPr>
        <w:t xml:space="preserve"> in the tables below</w:t>
      </w:r>
      <w:r w:rsidR="3443FA59" w:rsidRPr="5E8AB062">
        <w:rPr>
          <w:rFonts w:ascii="Times New Roman" w:hAnsi="Times New Roman" w:cs="Times New Roman"/>
        </w:rPr>
        <w:t xml:space="preserve"> for goals and targets, </w:t>
      </w:r>
      <w:r w:rsidR="3443FA59" w:rsidRPr="69524AA0">
        <w:rPr>
          <w:rFonts w:ascii="Times New Roman" w:hAnsi="Times New Roman" w:cs="Times New Roman"/>
        </w:rPr>
        <w:t>please follow the same format</w:t>
      </w:r>
      <w:r w:rsidR="6FABAFF2" w:rsidRPr="239A8218">
        <w:rPr>
          <w:rFonts w:ascii="Times New Roman" w:hAnsi="Times New Roman" w:cs="Times New Roman"/>
        </w:rPr>
        <w:t xml:space="preserve"> </w:t>
      </w:r>
      <w:r w:rsidR="6FABAFF2" w:rsidRPr="0F281ED3">
        <w:rPr>
          <w:rFonts w:ascii="Times New Roman" w:hAnsi="Times New Roman" w:cs="Times New Roman"/>
        </w:rPr>
        <w:t>for each indicator entry</w:t>
      </w:r>
    </w:p>
    <w:p w14:paraId="7A8B395E" w14:textId="097791F8" w:rsidR="006D0214" w:rsidRPr="007861DC" w:rsidRDefault="006D0214" w:rsidP="006D0214">
      <w:pPr>
        <w:pStyle w:val="Luettelokappale"/>
        <w:numPr>
          <w:ilvl w:val="0"/>
          <w:numId w:val="13"/>
        </w:numPr>
        <w:jc w:val="both"/>
        <w:rPr>
          <w:i/>
        </w:rPr>
      </w:pPr>
      <w:r>
        <w:rPr>
          <w:rFonts w:ascii="Times New Roman" w:hAnsi="Times New Roman" w:cs="Times New Roman"/>
        </w:rPr>
        <w:t>Inputs</w:t>
      </w:r>
      <w:r w:rsidRPr="006D0214">
        <w:rPr>
          <w:rFonts w:ascii="Times New Roman" w:hAnsi="Times New Roman" w:cs="Times New Roman"/>
        </w:rPr>
        <w:t xml:space="preserve"> should be sent by e-mail to</w:t>
      </w:r>
      <w:r w:rsidRPr="006D0214">
        <w:rPr>
          <w:i/>
        </w:rPr>
        <w:t xml:space="preserve"> </w:t>
      </w:r>
      <w:hyperlink r:id="rId15" w:history="1">
        <w:r w:rsidRPr="006D0214">
          <w:rPr>
            <w:rStyle w:val="Hyperlinkki"/>
            <w:i/>
          </w:rPr>
          <w:t>secretariat@cbd.int</w:t>
        </w:r>
      </w:hyperlink>
      <w:r w:rsidRPr="006D0214">
        <w:rPr>
          <w:i/>
        </w:rPr>
        <w:t xml:space="preserve"> </w:t>
      </w:r>
      <w:r w:rsidRPr="006D0214">
        <w:rPr>
          <w:rFonts w:ascii="Times New Roman" w:hAnsi="Times New Roman" w:cs="Times New Roman"/>
        </w:rPr>
        <w:t xml:space="preserve">no later than </w:t>
      </w:r>
      <w:r w:rsidR="009B3665">
        <w:rPr>
          <w:rFonts w:ascii="Times New Roman" w:hAnsi="Times New Roman" w:cs="Times New Roman"/>
        </w:rPr>
        <w:t>25 July 2020</w:t>
      </w:r>
    </w:p>
    <w:p w14:paraId="3E75F44C" w14:textId="4E29EDBC" w:rsidR="007861DC" w:rsidRDefault="007861DC" w:rsidP="007861DC">
      <w:pPr>
        <w:pStyle w:val="Luettelokappale"/>
        <w:jc w:val="both"/>
        <w:rPr>
          <w:iCs/>
        </w:rPr>
      </w:pPr>
    </w:p>
    <w:p w14:paraId="39114D3C" w14:textId="29F6EB3E" w:rsidR="007861DC" w:rsidRPr="008300A7" w:rsidRDefault="007861DC" w:rsidP="007861DC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or general comments please use the template provided in page 2 below</w:t>
      </w:r>
    </w:p>
    <w:p w14:paraId="3992353E" w14:textId="77777777" w:rsidR="007861DC" w:rsidRPr="007861DC" w:rsidRDefault="007861DC" w:rsidP="007861DC">
      <w:pPr>
        <w:pStyle w:val="Luettelokappale"/>
        <w:jc w:val="both"/>
        <w:rPr>
          <w:iCs/>
        </w:rPr>
      </w:pPr>
    </w:p>
    <w:p w14:paraId="18A6B862" w14:textId="77777777" w:rsidR="007861DC" w:rsidRPr="006D0214" w:rsidRDefault="007861DC" w:rsidP="007861DC">
      <w:pPr>
        <w:pStyle w:val="Luettelokappale"/>
        <w:jc w:val="both"/>
        <w:rPr>
          <w:i/>
        </w:rPr>
      </w:pPr>
    </w:p>
    <w:p w14:paraId="22E65D04" w14:textId="77777777" w:rsidR="006D0214" w:rsidRDefault="006D0214" w:rsidP="006D0214">
      <w:pPr>
        <w:pStyle w:val="Luettelokappale"/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F70739" w:rsidRDefault="00D0549A" w:rsidP="00F70739">
      <w:pPr>
        <w:rPr>
          <w:rFonts w:ascii="Times New Roman" w:hAnsi="Times New Roman" w:cs="Times New Roman"/>
        </w:rPr>
        <w:sectPr w:rsidR="00D0549A" w:rsidRPr="00F70739" w:rsidSect="00D0549A">
          <w:headerReference w:type="default" r:id="rId16"/>
          <w:footerReference w:type="default" r:id="rId17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  <w:bookmarkStart w:id="0" w:name="_GoBack"/>
      <w:bookmarkEnd w:id="0"/>
    </w:p>
    <w:p w14:paraId="553BA13E" w14:textId="635F542C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(</w:t>
      </w:r>
      <w:r w:rsidR="00CE01C7" w:rsidRPr="20168B29">
        <w:rPr>
          <w:rFonts w:ascii="Arial" w:eastAsia="Arial" w:hAnsi="Arial" w:cs="Arial"/>
          <w:b/>
          <w:bCs/>
          <w:sz w:val="24"/>
          <w:szCs w:val="24"/>
        </w:rPr>
        <w:t>wit</w:t>
      </w:r>
      <w:r w:rsidR="56487702" w:rsidRPr="20168B29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TaulukkoRuudukko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0932054A" w14:textId="77777777" w:rsidTr="001D764F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1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001D764F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Luettelokappale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Luettelokappale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Luettelokappale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8" w:history="1">
              <w:r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Luettelokappale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9" w:history="1">
              <w:r w:rsidR="00DD789A"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Indicator used to measure other MEAs or processes (e.g. </w:t>
            </w:r>
            <w:proofErr w:type="gramStart"/>
            <w:r w:rsidRPr="004F7374">
              <w:rPr>
                <w:rFonts w:ascii="Arial" w:hAnsi="Arial" w:cs="Arial"/>
                <w:b/>
                <w:sz w:val="16"/>
                <w:szCs w:val="16"/>
              </w:rPr>
              <w:t>Ramsar</w:t>
            </w:r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proofErr w:type="gramEnd"/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C6E3F" w:rsidRPr="004F7374" w14:paraId="3013B607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727936B3" w14:textId="6C98AEBA" w:rsidR="00FC6E3F" w:rsidRPr="00E92CC6" w:rsidRDefault="0064566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E92CC6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GA5. Maintain Genetic 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1006768" w14:textId="77777777" w:rsidR="0064566F" w:rsidRPr="00E92CC6" w:rsidRDefault="0064566F" w:rsidP="0064566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E92CC6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Trends in the diversity of wild species </w:t>
            </w:r>
          </w:p>
          <w:p w14:paraId="2F345535" w14:textId="1EA46EC9" w:rsidR="00FC6E3F" w:rsidRPr="00E92CC6" w:rsidRDefault="00FC6E3F" w:rsidP="00E92CC6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2C688149" w14:textId="77777777" w:rsidR="00E92CC6" w:rsidRPr="00E92CC6" w:rsidRDefault="00E92CC6" w:rsidP="00E92CC6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E92CC6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Comprehensiveness of conservation of socioeconomic ally as well as culturally valuable species. </w:t>
            </w:r>
          </w:p>
          <w:p w14:paraId="05B5A68D" w14:textId="616D6188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F13C7CE" w14:textId="24D770D7" w:rsidR="00FC6E3F" w:rsidRPr="00292092" w:rsidRDefault="00E92CC6" w:rsidP="0064566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CIAT, Crop Trust</w:t>
            </w:r>
          </w:p>
        </w:tc>
        <w:tc>
          <w:tcPr>
            <w:tcW w:w="1194" w:type="dxa"/>
            <w:shd w:val="clear" w:color="auto" w:fill="auto"/>
          </w:tcPr>
          <w:p w14:paraId="64E52910" w14:textId="78109DD3" w:rsidR="00FC6E3F" w:rsidRPr="00292092" w:rsidRDefault="00E92CC6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46653523" w14:textId="3C438BE1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3B44FE4" w14:textId="50758369" w:rsidR="00FC6E3F" w:rsidRPr="00292092" w:rsidRDefault="00E92CC6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2018</w:t>
            </w:r>
          </w:p>
        </w:tc>
        <w:tc>
          <w:tcPr>
            <w:tcW w:w="1193" w:type="dxa"/>
            <w:shd w:val="clear" w:color="auto" w:fill="auto"/>
          </w:tcPr>
          <w:p w14:paraId="27699EF1" w14:textId="5677189D" w:rsidR="00FC6E3F" w:rsidRPr="00292092" w:rsidRDefault="00E92CC6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2018; every 3-5 year</w:t>
            </w:r>
          </w:p>
        </w:tc>
        <w:tc>
          <w:tcPr>
            <w:tcW w:w="1340" w:type="dxa"/>
            <w:shd w:val="clear" w:color="auto" w:fill="auto"/>
          </w:tcPr>
          <w:p w14:paraId="1A035779" w14:textId="31F82144" w:rsidR="00FC6E3F" w:rsidRPr="00292092" w:rsidRDefault="00E92CC6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0D3F8138" w14:textId="17210C91" w:rsidR="00FC6E3F" w:rsidRPr="00292092" w:rsidRDefault="00E92CC6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584D0707" w14:textId="69EBC880" w:rsidR="00FC6E3F" w:rsidRPr="00292092" w:rsidRDefault="00E92CC6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1E136E8A" w14:textId="2976E1F5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717834F9" w14:textId="1577CEB0" w:rsidR="00FC6E3F" w:rsidRPr="00292092" w:rsidRDefault="00E92CC6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2B951AD0" w14:textId="3040F6E7" w:rsidR="00FC6E3F" w:rsidRPr="00292092" w:rsidRDefault="00E92CC6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794" w:type="dxa"/>
          </w:tcPr>
          <w:p w14:paraId="4B46E01D" w14:textId="425BA61A" w:rsidR="00FC6E3F" w:rsidRPr="00CA270C" w:rsidRDefault="00E92CC6" w:rsidP="00CA270C">
            <w:pPr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</w:pPr>
            <w:r w:rsidRPr="00CA270C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 xml:space="preserve">This indicator </w:t>
            </w:r>
            <w:r w:rsidR="00111641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c</w:t>
            </w:r>
            <w:r w:rsidRPr="00CA270C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 xml:space="preserve">ould be added to A5 of </w:t>
            </w:r>
            <w:r w:rsidR="005758A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 xml:space="preserve">the </w:t>
            </w:r>
            <w:r w:rsidRPr="00CA270C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GBF</w:t>
            </w:r>
            <w:r w:rsidR="005758A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.</w:t>
            </w:r>
          </w:p>
          <w:p w14:paraId="123255D6" w14:textId="022E0585" w:rsidR="00CA270C" w:rsidRPr="00111641" w:rsidRDefault="00CA270C" w:rsidP="00CA270C">
            <w:pPr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</w:pPr>
            <w:r w:rsidRPr="00CA270C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 xml:space="preserve">Also, this should include other </w:t>
            </w:r>
            <w:r w:rsidR="00111641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indicators.</w:t>
            </w:r>
          </w:p>
        </w:tc>
      </w:tr>
      <w:tr w:rsidR="00FC6E3F" w:rsidRPr="004F7374" w14:paraId="70161528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7F3B08B9" w14:textId="61CBB3C4" w:rsidR="00FC6E3F" w:rsidRPr="00E92CC6" w:rsidRDefault="00CA270C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CA270C">
              <w:rPr>
                <w:rFonts w:ascii="Arial" w:hAnsi="Arial" w:cs="Arial"/>
                <w:i/>
                <w:iCs/>
                <w:sz w:val="18"/>
                <w:szCs w:val="18"/>
              </w:rPr>
              <w:t>GC1. Access to Genetic resourc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16CAADC6" w14:textId="370BBCD3" w:rsidR="00FC6E3F" w:rsidRPr="00E92CC6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61D10D46" w14:textId="54348EB7" w:rsidR="00FC6E3F" w:rsidRPr="00292092" w:rsidRDefault="005758A2" w:rsidP="001D764F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5758A2"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See our comment</w:t>
            </w:r>
          </w:p>
        </w:tc>
        <w:tc>
          <w:tcPr>
            <w:tcW w:w="1489" w:type="dxa"/>
            <w:shd w:val="clear" w:color="auto" w:fill="auto"/>
          </w:tcPr>
          <w:p w14:paraId="4203E40C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A50728F" w14:textId="0282CD5B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6B479563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43AF512" w14:textId="6F0CD0CE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4D881FD" w14:textId="52FFC395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0FFA792" w14:textId="38FF1D05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ACC4BA7" w14:textId="2E092641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A7F27AD" w14:textId="300D527F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B21E1CE" w14:textId="0A22A589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DE05A07" w14:textId="14C402AE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2EA8F3E" w14:textId="102C7653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4B86090D" w14:textId="2DC16767" w:rsidR="00FC6E3F" w:rsidRPr="00CA270C" w:rsidRDefault="00111641" w:rsidP="001D764F">
            <w:pPr>
              <w:jc w:val="center"/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See the monitoring framework page 7, rows 72</w:t>
            </w:r>
            <w:r w:rsidR="00894966"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-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73. Add the same indicato</w:t>
            </w:r>
            <w:r w:rsidR="005758A2"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rs here.</w:t>
            </w:r>
            <w:r w:rsidR="00CA270C"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 xml:space="preserve"> </w:t>
            </w:r>
          </w:p>
        </w:tc>
      </w:tr>
      <w:tr w:rsidR="00FC6E3F" w:rsidRPr="004F7374" w14:paraId="043E7F1C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A368CC8" w14:textId="03F15B53" w:rsidR="00FC6E3F" w:rsidRPr="00E92CC6" w:rsidRDefault="00CA270C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CA270C">
              <w:rPr>
                <w:rFonts w:ascii="Arial" w:eastAsia="Arial" w:hAnsi="Arial" w:cs="Arial"/>
                <w:sz w:val="18"/>
                <w:szCs w:val="18"/>
              </w:rPr>
              <w:t>GC2. Sharing of the benefit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4B7E14B" w14:textId="77777777" w:rsidR="00CA270C" w:rsidRPr="00CA270C" w:rsidRDefault="00CA270C" w:rsidP="00CA270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CA270C">
              <w:rPr>
                <w:rFonts w:ascii="Arial" w:eastAsia="Arial" w:hAnsi="Arial" w:cs="Arial"/>
                <w:sz w:val="18"/>
                <w:szCs w:val="18"/>
              </w:rPr>
              <w:t xml:space="preserve">Trends in the benefits from the access to genetic resources shared </w:t>
            </w:r>
          </w:p>
          <w:p w14:paraId="39C381D7" w14:textId="58FBBF8E" w:rsidR="00FC6E3F" w:rsidRPr="00E92CC6" w:rsidRDefault="00FC6E3F" w:rsidP="00CA270C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1C58DCE4" w14:textId="5100092A" w:rsidR="00FC6E3F" w:rsidRDefault="00CA270C" w:rsidP="005758A2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CA270C">
              <w:rPr>
                <w:rFonts w:ascii="Arial" w:eastAsia="Arial" w:hAnsi="Arial" w:cs="Arial"/>
                <w:sz w:val="18"/>
                <w:szCs w:val="18"/>
              </w:rPr>
              <w:t xml:space="preserve">Number of countries that have adopted legislative, administrative and policy frameworks to ensure fair and equitable sharing of benefits  </w:t>
            </w:r>
          </w:p>
        </w:tc>
        <w:tc>
          <w:tcPr>
            <w:tcW w:w="1489" w:type="dxa"/>
            <w:shd w:val="clear" w:color="auto" w:fill="auto"/>
          </w:tcPr>
          <w:p w14:paraId="181ECAC2" w14:textId="4E9C8258" w:rsidR="00FC6E3F" w:rsidRDefault="00CA270C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CA270C">
              <w:rPr>
                <w:rFonts w:ascii="Arial" w:eastAsia="Arial" w:hAnsi="Arial" w:cs="Arial"/>
                <w:sz w:val="18"/>
                <w:szCs w:val="18"/>
              </w:rPr>
              <w:t>Secretariat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of the CBD</w:t>
            </w:r>
          </w:p>
        </w:tc>
        <w:tc>
          <w:tcPr>
            <w:tcW w:w="1194" w:type="dxa"/>
            <w:shd w:val="clear" w:color="auto" w:fill="auto"/>
          </w:tcPr>
          <w:p w14:paraId="7055233B" w14:textId="65414528" w:rsidR="00FC6E3F" w:rsidRDefault="00CA270C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0D357577" w14:textId="72FC2D79" w:rsidR="00FC6E3F" w:rsidRPr="004F7374" w:rsidRDefault="00CA270C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Not available</w:t>
            </w:r>
          </w:p>
        </w:tc>
        <w:tc>
          <w:tcPr>
            <w:tcW w:w="1042" w:type="dxa"/>
            <w:shd w:val="clear" w:color="auto" w:fill="auto"/>
          </w:tcPr>
          <w:p w14:paraId="56E8006A" w14:textId="7E463A8F" w:rsidR="00FC6E3F" w:rsidRDefault="00CA270C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8</w:t>
            </w:r>
          </w:p>
        </w:tc>
        <w:tc>
          <w:tcPr>
            <w:tcW w:w="1193" w:type="dxa"/>
            <w:shd w:val="clear" w:color="auto" w:fill="auto"/>
          </w:tcPr>
          <w:p w14:paraId="1D64C677" w14:textId="0C42E6BB" w:rsidR="00FC6E3F" w:rsidRDefault="00CA270C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6-2018</w:t>
            </w:r>
          </w:p>
        </w:tc>
        <w:tc>
          <w:tcPr>
            <w:tcW w:w="1340" w:type="dxa"/>
            <w:shd w:val="clear" w:color="auto" w:fill="auto"/>
          </w:tcPr>
          <w:p w14:paraId="3E1E828C" w14:textId="7D9A4CCD" w:rsidR="00FC6E3F" w:rsidRDefault="00CA270C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3382FAFE" w14:textId="23814F82" w:rsidR="00FC6E3F" w:rsidRDefault="00CA270C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42E3BCB6" w14:textId="32D3EB98" w:rsidR="00FC6E3F" w:rsidRDefault="00CA270C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35CB752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3A8E0B5C" w14:textId="77777777" w:rsidR="00CA270C" w:rsidRPr="00CA270C" w:rsidRDefault="00CA270C" w:rsidP="00CA270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CA270C">
              <w:rPr>
                <w:rFonts w:ascii="Arial" w:eastAsia="Arial" w:hAnsi="Arial" w:cs="Arial"/>
                <w:sz w:val="18"/>
                <w:szCs w:val="18"/>
              </w:rPr>
              <w:t xml:space="preserve">Y </w:t>
            </w:r>
          </w:p>
          <w:p w14:paraId="595AF7C4" w14:textId="7656984B" w:rsidR="00FC6E3F" w:rsidRDefault="00CA270C" w:rsidP="00CA270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CA270C">
              <w:rPr>
                <w:rFonts w:ascii="Arial" w:eastAsia="Arial" w:hAnsi="Arial" w:cs="Arial"/>
                <w:sz w:val="18"/>
                <w:szCs w:val="18"/>
              </w:rPr>
              <w:t>SDG indicator 15.6.1</w:t>
            </w:r>
          </w:p>
        </w:tc>
        <w:tc>
          <w:tcPr>
            <w:tcW w:w="1794" w:type="dxa"/>
            <w:shd w:val="clear" w:color="auto" w:fill="auto"/>
          </w:tcPr>
          <w:p w14:paraId="11E011CB" w14:textId="731D6736" w:rsidR="00FC6E3F" w:rsidRDefault="00CA270C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794" w:type="dxa"/>
          </w:tcPr>
          <w:p w14:paraId="5C174853" w14:textId="519BAE9A" w:rsidR="00FC6E3F" w:rsidRPr="004F7374" w:rsidRDefault="00111641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This indicator could be added to </w:t>
            </w:r>
            <w:r w:rsidR="005758A2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Goal C of the GBF page 7, row 74.</w:t>
            </w:r>
          </w:p>
        </w:tc>
      </w:tr>
      <w:tr w:rsidR="00FC6E3F" w:rsidRPr="004F7374" w14:paraId="7B68F049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C9EF850" w14:textId="77777777" w:rsidR="00FC6E3F" w:rsidRPr="00E92CC6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29A8F62C" w14:textId="77777777" w:rsidR="00FC6E3F" w:rsidRPr="00E92CC6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1F8B90B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4DDFCAA4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D6DC1C8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16AFE51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4F41EC8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44DDBC9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9F5950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D63BDD4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676715E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8E7E6A9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388AE1F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0D8CB51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A0C781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bookmarkEnd w:id="1"/>
    </w:tbl>
    <w:p w14:paraId="58EF590B" w14:textId="77777777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349190B" w14:textId="2375D38E" w:rsidR="003B7F87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TaulukkoRuudukko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uettelokappale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Luettelokappale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0" w:history="1">
              <w:r w:rsidR="00DD789A"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Luettelokappale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1" w:history="1">
              <w:r w:rsidR="00DD789A" w:rsidRPr="00DD789A">
                <w:rPr>
                  <w:rStyle w:val="Hyperlinkki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Luettelokappale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B346BD" w:rsidRPr="004F7374" w14:paraId="5BF826B7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5EB9D21" w14:textId="77777777" w:rsidR="00B27314" w:rsidRPr="00B27314" w:rsidRDefault="00B27314" w:rsidP="00B2731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27314">
              <w:rPr>
                <w:rFonts w:ascii="Arial" w:eastAsia="Arial" w:hAnsi="Arial" w:cs="Arial"/>
                <w:sz w:val="18"/>
                <w:szCs w:val="18"/>
              </w:rPr>
              <w:t xml:space="preserve">T12.1. Access to genetic resources </w:t>
            </w:r>
          </w:p>
          <w:p w14:paraId="63A8EC62" w14:textId="298F0FF7" w:rsidR="00B346BD" w:rsidRDefault="00B346BD" w:rsidP="00B27314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62814B0F" w14:textId="7064385D" w:rsidR="00B346BD" w:rsidRDefault="00B27314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27314">
              <w:rPr>
                <w:rFonts w:ascii="Arial" w:eastAsia="Arial" w:hAnsi="Arial" w:cs="Arial"/>
                <w:sz w:val="18"/>
                <w:szCs w:val="18"/>
              </w:rPr>
              <w:t>Trends in access to genetic resources</w:t>
            </w:r>
          </w:p>
        </w:tc>
        <w:tc>
          <w:tcPr>
            <w:tcW w:w="1787" w:type="dxa"/>
            <w:shd w:val="clear" w:color="auto" w:fill="auto"/>
          </w:tcPr>
          <w:p w14:paraId="15296807" w14:textId="259D84EA" w:rsidR="00B346BD" w:rsidRPr="004B79AC" w:rsidRDefault="005758A2" w:rsidP="00B346BD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See our comment</w:t>
            </w:r>
          </w:p>
        </w:tc>
        <w:tc>
          <w:tcPr>
            <w:tcW w:w="1489" w:type="dxa"/>
            <w:shd w:val="clear" w:color="auto" w:fill="auto"/>
          </w:tcPr>
          <w:p w14:paraId="70888565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40725E04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7E8D8FB3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7CEB47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FEE55E7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56277DB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D9CC6A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27CDF90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5B995F5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5EA959F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37ABD85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6C5591B" w14:textId="14BF8F3D" w:rsidR="00B346BD" w:rsidRPr="004F7374" w:rsidRDefault="00A034A1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See the monitoring framework page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s 22-23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 xml:space="preserve">, rows 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140-145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. Add the same indicators here.</w:t>
            </w:r>
          </w:p>
        </w:tc>
      </w:tr>
      <w:tr w:rsidR="00B346BD" w:rsidRPr="004F7374" w14:paraId="07F4867A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B3B81BF" w14:textId="77777777" w:rsidR="00B27314" w:rsidRPr="00B27314" w:rsidRDefault="00B27314" w:rsidP="00B2731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27314">
              <w:rPr>
                <w:rFonts w:ascii="Arial" w:eastAsia="Arial" w:hAnsi="Arial" w:cs="Arial"/>
                <w:sz w:val="18"/>
                <w:szCs w:val="18"/>
              </w:rPr>
              <w:t xml:space="preserve">T12.2. Benefit shared from the use of genetic resources </w:t>
            </w:r>
          </w:p>
          <w:p w14:paraId="59F22660" w14:textId="404B6EB7" w:rsidR="00B346BD" w:rsidRDefault="00B346BD" w:rsidP="00B27314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39B7204B" w14:textId="28E34862" w:rsidR="00B346BD" w:rsidRDefault="00B27314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27314">
              <w:rPr>
                <w:rFonts w:ascii="Arial" w:eastAsia="Arial" w:hAnsi="Arial" w:cs="Arial"/>
                <w:sz w:val="18"/>
                <w:szCs w:val="18"/>
              </w:rPr>
              <w:t>Trends in the benefits from the access to genetic resources shared</w:t>
            </w:r>
          </w:p>
        </w:tc>
        <w:tc>
          <w:tcPr>
            <w:tcW w:w="1787" w:type="dxa"/>
            <w:shd w:val="clear" w:color="auto" w:fill="auto"/>
          </w:tcPr>
          <w:p w14:paraId="415EBAE8" w14:textId="6B0F8E5B" w:rsidR="00B346BD" w:rsidRDefault="00B27314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B27314">
              <w:rPr>
                <w:rFonts w:ascii="Arial" w:eastAsia="Arial" w:hAnsi="Arial" w:cs="Arial"/>
                <w:color w:val="000000"/>
                <w:sz w:val="18"/>
                <w:szCs w:val="18"/>
              </w:rPr>
              <w:t>Number of countries that have adopted legislative, administrative and policy frameworks to ensure fair and equitable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</w:t>
            </w:r>
            <w:r w:rsidRPr="00B27314">
              <w:rPr>
                <w:rFonts w:ascii="Arial" w:eastAsia="Arial" w:hAnsi="Arial" w:cs="Arial"/>
                <w:color w:val="000000"/>
                <w:sz w:val="18"/>
                <w:szCs w:val="18"/>
              </w:rPr>
              <w:t>sharing of benefits</w:t>
            </w:r>
          </w:p>
        </w:tc>
        <w:tc>
          <w:tcPr>
            <w:tcW w:w="1489" w:type="dxa"/>
            <w:shd w:val="clear" w:color="auto" w:fill="auto"/>
          </w:tcPr>
          <w:p w14:paraId="6A353211" w14:textId="4D1EEB98" w:rsidR="00B346BD" w:rsidRDefault="00B27314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cretariat of the CBD</w:t>
            </w:r>
          </w:p>
        </w:tc>
        <w:tc>
          <w:tcPr>
            <w:tcW w:w="1194" w:type="dxa"/>
            <w:shd w:val="clear" w:color="auto" w:fill="auto"/>
          </w:tcPr>
          <w:p w14:paraId="15CEA393" w14:textId="36411184" w:rsidR="00B346BD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3365F95F" w14:textId="6E4FF349" w:rsidR="00B346BD" w:rsidRPr="004F7374" w:rsidRDefault="00B27314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N/A</w:t>
            </w:r>
          </w:p>
        </w:tc>
        <w:tc>
          <w:tcPr>
            <w:tcW w:w="1042" w:type="dxa"/>
            <w:shd w:val="clear" w:color="auto" w:fill="auto"/>
          </w:tcPr>
          <w:p w14:paraId="6A1C897A" w14:textId="05DCB564" w:rsidR="00B346BD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8</w:t>
            </w:r>
          </w:p>
        </w:tc>
        <w:tc>
          <w:tcPr>
            <w:tcW w:w="1193" w:type="dxa"/>
            <w:shd w:val="clear" w:color="auto" w:fill="auto"/>
          </w:tcPr>
          <w:p w14:paraId="63D2F099" w14:textId="1073CFD1" w:rsidR="00B346BD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6-2018</w:t>
            </w:r>
          </w:p>
        </w:tc>
        <w:tc>
          <w:tcPr>
            <w:tcW w:w="1340" w:type="dxa"/>
            <w:shd w:val="clear" w:color="auto" w:fill="auto"/>
          </w:tcPr>
          <w:p w14:paraId="2E651146" w14:textId="45F84BCF" w:rsidR="00B346BD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76546F49" w14:textId="61811798" w:rsidR="00B346BD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03E40F4" w14:textId="3073026E" w:rsidR="00B346BD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0F4E86D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1988A2D8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  <w:p w14:paraId="5296BFEA" w14:textId="541089F0" w:rsidR="00B346BD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B27314">
              <w:rPr>
                <w:rFonts w:ascii="Arial" w:eastAsia="Arial" w:hAnsi="Arial" w:cs="Arial"/>
                <w:sz w:val="18"/>
                <w:szCs w:val="18"/>
              </w:rPr>
              <w:t>SDG indicator 15.6.1</w:t>
            </w:r>
          </w:p>
        </w:tc>
        <w:tc>
          <w:tcPr>
            <w:tcW w:w="1794" w:type="dxa"/>
            <w:shd w:val="clear" w:color="auto" w:fill="auto"/>
          </w:tcPr>
          <w:p w14:paraId="7C4D527D" w14:textId="29DBE61A" w:rsidR="00B346BD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3D62877C" w14:textId="5F6444A3" w:rsidR="00B346BD" w:rsidRPr="00A034A1" w:rsidRDefault="00A034A1" w:rsidP="00B346BD">
            <w:pPr>
              <w:jc w:val="center"/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See our comment above</w:t>
            </w:r>
            <w:r w:rsidR="00894966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 on GC2.</w:t>
            </w:r>
          </w:p>
        </w:tc>
      </w:tr>
      <w:tr w:rsidR="00B27314" w:rsidRPr="004F7374" w14:paraId="5DA960AF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2C31B2AA" w14:textId="473E7905" w:rsidR="00B27314" w:rsidRPr="00B27314" w:rsidRDefault="00B27314" w:rsidP="00B2731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27314">
              <w:rPr>
                <w:rFonts w:ascii="Arial" w:eastAsia="Arial" w:hAnsi="Arial" w:cs="Arial"/>
                <w:sz w:val="18"/>
                <w:szCs w:val="18"/>
              </w:rPr>
              <w:t>T12.3. Benefits resulting from use of traditional knowledge associated with genetic resourc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99FDF1B" w14:textId="6E6A055A" w:rsidR="00B27314" w:rsidRPr="00B27314" w:rsidRDefault="00B27314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27314">
              <w:rPr>
                <w:rFonts w:ascii="Arial" w:eastAsia="Arial" w:hAnsi="Arial" w:cs="Arial"/>
                <w:sz w:val="18"/>
                <w:szCs w:val="18"/>
              </w:rPr>
              <w:t>Trends in use of traditional knowledge associated with genetic resources</w:t>
            </w:r>
          </w:p>
        </w:tc>
        <w:tc>
          <w:tcPr>
            <w:tcW w:w="1787" w:type="dxa"/>
            <w:shd w:val="clear" w:color="auto" w:fill="auto"/>
          </w:tcPr>
          <w:p w14:paraId="553EBCE3" w14:textId="4E727D99" w:rsidR="00B27314" w:rsidRPr="00B27314" w:rsidRDefault="005758A2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See our comment</w:t>
            </w:r>
          </w:p>
        </w:tc>
        <w:tc>
          <w:tcPr>
            <w:tcW w:w="1489" w:type="dxa"/>
            <w:shd w:val="clear" w:color="auto" w:fill="auto"/>
          </w:tcPr>
          <w:p w14:paraId="62E14580" w14:textId="77777777" w:rsidR="00B27314" w:rsidRDefault="00B27314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7734350F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28E4806E" w14:textId="77777777" w:rsidR="00B27314" w:rsidRDefault="00B27314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11FB8BA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8FE9D53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AE64640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F2201EE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6B0EAE5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4C30082A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9B61D34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0A8B4DF4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1D3A38FF" w14:textId="3CC76037" w:rsidR="00B27314" w:rsidRPr="004F7374" w:rsidRDefault="00894966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See the monitoring framework page 2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4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, row 1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5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0. Add the same indicator here</w:t>
            </w:r>
          </w:p>
        </w:tc>
      </w:tr>
      <w:tr w:rsidR="00B27314" w:rsidRPr="004F7374" w14:paraId="20363FB4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07EED1B" w14:textId="77777777" w:rsidR="00B27314" w:rsidRPr="00B27314" w:rsidRDefault="00B27314" w:rsidP="00B27314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005B1B46" w14:textId="0C77383F" w:rsidR="00B27314" w:rsidRPr="00B27314" w:rsidRDefault="00B27314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27314">
              <w:rPr>
                <w:rFonts w:ascii="Arial" w:eastAsia="Arial" w:hAnsi="Arial" w:cs="Arial"/>
                <w:sz w:val="18"/>
                <w:szCs w:val="18"/>
              </w:rPr>
              <w:t xml:space="preserve">Trends in benefits generated and </w:t>
            </w:r>
            <w:r w:rsidRPr="00B27314">
              <w:rPr>
                <w:rFonts w:ascii="Arial" w:eastAsia="Arial" w:hAnsi="Arial" w:cs="Arial"/>
                <w:sz w:val="18"/>
                <w:szCs w:val="18"/>
              </w:rPr>
              <w:lastRenderedPageBreak/>
              <w:t>shared from the use of traditional knowledge associated with genetic resources</w:t>
            </w:r>
          </w:p>
        </w:tc>
        <w:tc>
          <w:tcPr>
            <w:tcW w:w="1787" w:type="dxa"/>
            <w:shd w:val="clear" w:color="auto" w:fill="auto"/>
          </w:tcPr>
          <w:p w14:paraId="42320693" w14:textId="7A371ECE" w:rsidR="00B27314" w:rsidRPr="004B79AC" w:rsidRDefault="005758A2" w:rsidP="00B346BD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lastRenderedPageBreak/>
              <w:t>See our comment</w:t>
            </w:r>
          </w:p>
        </w:tc>
        <w:tc>
          <w:tcPr>
            <w:tcW w:w="1489" w:type="dxa"/>
            <w:shd w:val="clear" w:color="auto" w:fill="auto"/>
          </w:tcPr>
          <w:p w14:paraId="14330D73" w14:textId="77777777" w:rsidR="00B27314" w:rsidRDefault="00B27314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0597A0B0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24FC4459" w14:textId="77777777" w:rsidR="00B27314" w:rsidRDefault="00B27314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CD6DDF3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A0DA864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5901DA92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72AEF80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532E0E3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BEA20B6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FF59B18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7C4BAB4D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DF7A307" w14:textId="496201B3" w:rsidR="00B27314" w:rsidRPr="004F7374" w:rsidRDefault="00894966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 xml:space="preserve">See the monitoring framework page 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lastRenderedPageBreak/>
              <w:t>2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5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, row 1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51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. Add the same indicator here</w:t>
            </w:r>
          </w:p>
        </w:tc>
      </w:tr>
      <w:tr w:rsidR="00B27314" w:rsidRPr="004F7374" w14:paraId="7BC278CE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F6CD563" w14:textId="77777777" w:rsidR="004B79AC" w:rsidRPr="004B79AC" w:rsidRDefault="004B79AC" w:rsidP="004B79A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B79AC">
              <w:rPr>
                <w:rFonts w:ascii="Arial" w:eastAsia="Arial" w:hAnsi="Arial" w:cs="Arial"/>
                <w:sz w:val="18"/>
                <w:szCs w:val="18"/>
              </w:rPr>
              <w:lastRenderedPageBreak/>
              <w:t xml:space="preserve">T16.1. Measures to prevent potential adverse impacts of biotechnology on biodiversity and human health </w:t>
            </w:r>
          </w:p>
          <w:p w14:paraId="052FF661" w14:textId="2CEF31D6" w:rsidR="00B27314" w:rsidRPr="00B27314" w:rsidRDefault="00B27314" w:rsidP="004B79AC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1C0BA236" w14:textId="13AFD989" w:rsidR="00B27314" w:rsidRPr="00B27314" w:rsidRDefault="004B79AC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B79AC">
              <w:rPr>
                <w:rFonts w:ascii="Arial" w:eastAsia="Arial" w:hAnsi="Arial" w:cs="Arial"/>
                <w:sz w:val="18"/>
                <w:szCs w:val="18"/>
              </w:rPr>
              <w:t>Trends in measures to prevent potential adverse impacts of biotechnology</w:t>
            </w:r>
          </w:p>
        </w:tc>
        <w:tc>
          <w:tcPr>
            <w:tcW w:w="1787" w:type="dxa"/>
            <w:shd w:val="clear" w:color="auto" w:fill="auto"/>
          </w:tcPr>
          <w:p w14:paraId="055AA339" w14:textId="39739192" w:rsidR="00B27314" w:rsidRPr="00B27314" w:rsidRDefault="005758A2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See our comment</w:t>
            </w:r>
          </w:p>
        </w:tc>
        <w:tc>
          <w:tcPr>
            <w:tcW w:w="1489" w:type="dxa"/>
            <w:shd w:val="clear" w:color="auto" w:fill="auto"/>
          </w:tcPr>
          <w:p w14:paraId="01347EA1" w14:textId="77777777" w:rsidR="00B27314" w:rsidRDefault="00B27314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55EA8D73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22416001" w14:textId="77777777" w:rsidR="00B27314" w:rsidRDefault="00B27314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410CC288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218FAFC7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0572D00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B662C52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9BF1F08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4163632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0329F02A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7AEF201F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42B02D31" w14:textId="7AB6BD88" w:rsidR="00B27314" w:rsidRPr="004F7374" w:rsidRDefault="00B62400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 xml:space="preserve">See the monitoring framework page 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31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, row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s 195-197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. Add the same indicator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s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 xml:space="preserve"> here</w:t>
            </w:r>
          </w:p>
        </w:tc>
      </w:tr>
      <w:tr w:rsidR="00B27314" w:rsidRPr="004F7374" w14:paraId="32E67B3E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7FE0330F" w14:textId="77777777" w:rsidR="004B79AC" w:rsidRPr="004B79AC" w:rsidRDefault="004B79AC" w:rsidP="004B79A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B79AC">
              <w:rPr>
                <w:rFonts w:ascii="Arial" w:eastAsia="Arial" w:hAnsi="Arial" w:cs="Arial"/>
                <w:sz w:val="18"/>
                <w:szCs w:val="18"/>
              </w:rPr>
              <w:t xml:space="preserve">T16.2. Measures to manage adverse impacts of biotechnology on biodiversity and human health </w:t>
            </w:r>
          </w:p>
          <w:p w14:paraId="1A4C4126" w14:textId="10931E28" w:rsidR="00B27314" w:rsidRPr="00B27314" w:rsidRDefault="00B27314" w:rsidP="004B79AC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7A6C1E27" w14:textId="76F89F32" w:rsidR="00B27314" w:rsidRPr="00B27314" w:rsidRDefault="004B79AC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B79AC">
              <w:rPr>
                <w:rFonts w:ascii="Arial" w:eastAsia="Arial" w:hAnsi="Arial" w:cs="Arial"/>
                <w:sz w:val="18"/>
                <w:szCs w:val="18"/>
              </w:rPr>
              <w:t>Trends in measures to manage adverse impacts of biotechnology</w:t>
            </w:r>
          </w:p>
        </w:tc>
        <w:tc>
          <w:tcPr>
            <w:tcW w:w="1787" w:type="dxa"/>
            <w:shd w:val="clear" w:color="auto" w:fill="auto"/>
          </w:tcPr>
          <w:p w14:paraId="20CDA5B9" w14:textId="11278FBA" w:rsidR="00B27314" w:rsidRPr="00B27314" w:rsidRDefault="005758A2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See our comment</w:t>
            </w:r>
          </w:p>
        </w:tc>
        <w:tc>
          <w:tcPr>
            <w:tcW w:w="1489" w:type="dxa"/>
            <w:shd w:val="clear" w:color="auto" w:fill="auto"/>
          </w:tcPr>
          <w:p w14:paraId="0C5B5EE3" w14:textId="77777777" w:rsidR="00B27314" w:rsidRDefault="00B27314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853D22E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2B2EC87" w14:textId="77777777" w:rsidR="00B27314" w:rsidRDefault="00B27314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528CB44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90AA979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9146286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E1460CE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ED2AC89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1331B440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74DCC2BB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542764B6" w14:textId="77777777" w:rsidR="00B27314" w:rsidRDefault="00B27314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64F7FCC" w14:textId="1CD3071E" w:rsidR="00B27314" w:rsidRPr="004F7374" w:rsidRDefault="00B62400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 xml:space="preserve">See the monitoring framework page 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31-32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, row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s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 xml:space="preserve"> 1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97-202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. Add the same indicator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s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 xml:space="preserve"> here</w:t>
            </w:r>
          </w:p>
        </w:tc>
      </w:tr>
      <w:tr w:rsidR="004B79AC" w:rsidRPr="004F7374" w14:paraId="10B59778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E161E66" w14:textId="452AF3CC" w:rsidR="004B79AC" w:rsidRPr="004B79AC" w:rsidRDefault="004B79AC" w:rsidP="004B79A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B79AC">
              <w:rPr>
                <w:rFonts w:ascii="Arial" w:eastAsia="Arial" w:hAnsi="Arial" w:cs="Arial"/>
                <w:sz w:val="18"/>
                <w:szCs w:val="18"/>
              </w:rPr>
              <w:t>T16.3. Measures to control adverse impacts of biotechnology on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Pr="004B79AC">
              <w:rPr>
                <w:rFonts w:ascii="Arial" w:eastAsia="Arial" w:hAnsi="Arial" w:cs="Arial"/>
                <w:sz w:val="18"/>
                <w:szCs w:val="18"/>
              </w:rPr>
              <w:t>biodiversity and human health</w:t>
            </w:r>
          </w:p>
          <w:p w14:paraId="26975901" w14:textId="18E322A8" w:rsidR="004B79AC" w:rsidRPr="004B79AC" w:rsidRDefault="004B79AC" w:rsidP="004B79AC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173E3523" w14:textId="429AA618" w:rsidR="004B79AC" w:rsidRPr="004B79AC" w:rsidRDefault="004B79AC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B79AC">
              <w:rPr>
                <w:rFonts w:ascii="Arial" w:eastAsia="Arial" w:hAnsi="Arial" w:cs="Arial"/>
                <w:sz w:val="18"/>
                <w:szCs w:val="18"/>
              </w:rPr>
              <w:t>Trends in measures to control advers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Pr="004B79AC">
              <w:rPr>
                <w:rFonts w:ascii="Arial" w:eastAsia="Arial" w:hAnsi="Arial" w:cs="Arial"/>
                <w:sz w:val="18"/>
                <w:szCs w:val="18"/>
              </w:rPr>
              <w:t>impacts of biotechnology</w:t>
            </w:r>
          </w:p>
        </w:tc>
        <w:tc>
          <w:tcPr>
            <w:tcW w:w="1787" w:type="dxa"/>
            <w:shd w:val="clear" w:color="auto" w:fill="auto"/>
          </w:tcPr>
          <w:p w14:paraId="488934EA" w14:textId="35BBDB0D" w:rsidR="004B79AC" w:rsidRPr="00B27314" w:rsidRDefault="005758A2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See our comment</w:t>
            </w:r>
          </w:p>
        </w:tc>
        <w:tc>
          <w:tcPr>
            <w:tcW w:w="1489" w:type="dxa"/>
            <w:shd w:val="clear" w:color="auto" w:fill="auto"/>
          </w:tcPr>
          <w:p w14:paraId="52BFCD7F" w14:textId="77777777" w:rsidR="004B79AC" w:rsidRDefault="004B79AC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33B6ED5" w14:textId="77777777" w:rsidR="004B79AC" w:rsidRDefault="004B79AC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A17B839" w14:textId="77777777" w:rsidR="004B79AC" w:rsidRDefault="004B79AC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B032A30" w14:textId="77777777" w:rsidR="004B79AC" w:rsidRDefault="004B79AC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03765838" w14:textId="77777777" w:rsidR="004B79AC" w:rsidRDefault="004B79AC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6E231B95" w14:textId="77777777" w:rsidR="004B79AC" w:rsidRDefault="004B79AC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53E608A8" w14:textId="77777777" w:rsidR="004B79AC" w:rsidRDefault="004B79AC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AE6F3AB" w14:textId="77777777" w:rsidR="004B79AC" w:rsidRDefault="004B79AC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491EAA68" w14:textId="77777777" w:rsidR="004B79AC" w:rsidRDefault="004B79AC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387C35F8" w14:textId="77777777" w:rsidR="004B79AC" w:rsidRDefault="004B79AC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02F2AF0" w14:textId="77777777" w:rsidR="004B79AC" w:rsidRDefault="004B79AC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C8EE35E" w14:textId="375AC522" w:rsidR="004B79AC" w:rsidRPr="004F7374" w:rsidRDefault="00B62400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 xml:space="preserve">See the monitoring framework page 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32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, row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s 203-204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. Add the same indicator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s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 xml:space="preserve"> here</w:t>
            </w:r>
            <w:r>
              <w:rPr>
                <w:rFonts w:ascii="Arial" w:hAnsi="Arial" w:cs="Arial"/>
                <w:i/>
                <w:iCs/>
                <w:color w:val="FF0000"/>
                <w:kern w:val="22"/>
                <w:sz w:val="18"/>
                <w:szCs w:val="18"/>
              </w:rPr>
              <w:t>.</w:t>
            </w:r>
          </w:p>
        </w:tc>
      </w:tr>
    </w:tbl>
    <w:p w14:paraId="3892155D" w14:textId="1B6F95ED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E95A3EB" w14:textId="77777777" w:rsidR="007861DC" w:rsidRDefault="007861DC" w:rsidP="00911866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sectPr w:rsidR="007861DC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BCFB12" w16cex:dateUtc="2020-06-23T13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F625B9" w14:textId="77777777" w:rsidR="005203F7" w:rsidRDefault="005203F7" w:rsidP="00371075">
      <w:pPr>
        <w:spacing w:after="0" w:line="240" w:lineRule="auto"/>
      </w:pPr>
      <w:r>
        <w:separator/>
      </w:r>
    </w:p>
  </w:endnote>
  <w:endnote w:type="continuationSeparator" w:id="0">
    <w:p w14:paraId="0CC2A51E" w14:textId="77777777" w:rsidR="005203F7" w:rsidRDefault="005203F7" w:rsidP="00371075">
      <w:pPr>
        <w:spacing w:after="0" w:line="240" w:lineRule="auto"/>
      </w:pPr>
      <w:r>
        <w:continuationSeparator/>
      </w:r>
    </w:p>
  </w:endnote>
  <w:endnote w:type="continuationNotice" w:id="1">
    <w:p w14:paraId="53D4EFBE" w14:textId="77777777" w:rsidR="005203F7" w:rsidRDefault="005203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78F61C33" w:rsidR="00371075" w:rsidRDefault="00371075">
        <w:pPr>
          <w:pStyle w:val="Alatunnist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EBF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2C8E13" w14:textId="77777777" w:rsidR="005203F7" w:rsidRDefault="005203F7" w:rsidP="00371075">
      <w:pPr>
        <w:spacing w:after="0" w:line="240" w:lineRule="auto"/>
      </w:pPr>
      <w:r>
        <w:separator/>
      </w:r>
    </w:p>
  </w:footnote>
  <w:footnote w:type="continuationSeparator" w:id="0">
    <w:p w14:paraId="7C56CFFA" w14:textId="77777777" w:rsidR="005203F7" w:rsidRDefault="005203F7" w:rsidP="00371075">
      <w:pPr>
        <w:spacing w:after="0" w:line="240" w:lineRule="auto"/>
      </w:pPr>
      <w:r>
        <w:continuationSeparator/>
      </w:r>
    </w:p>
  </w:footnote>
  <w:footnote w:type="continuationNotice" w:id="1">
    <w:p w14:paraId="207EABB9" w14:textId="77777777" w:rsidR="005203F7" w:rsidRDefault="005203F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2A6A9" w14:textId="4B83494F" w:rsidR="00371075" w:rsidRDefault="00371075">
    <w:pPr>
      <w:pStyle w:val="Yltunniste"/>
    </w:pPr>
  </w:p>
  <w:p w14:paraId="3736A995" w14:textId="792AD04A" w:rsidR="00371075" w:rsidRDefault="00371075">
    <w:pPr>
      <w:pStyle w:val="Yltunnis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D62F54"/>
    <w:multiLevelType w:val="hybridMultilevel"/>
    <w:tmpl w:val="3D185066"/>
    <w:lvl w:ilvl="0" w:tplc="DCC27F62">
      <w:start w:val="38"/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3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4"/>
  </w:num>
  <w:num w:numId="8">
    <w:abstractNumId w:val="15"/>
  </w:num>
  <w:num w:numId="9">
    <w:abstractNumId w:val="11"/>
  </w:num>
  <w:num w:numId="10">
    <w:abstractNumId w:val="0"/>
  </w:num>
  <w:num w:numId="11">
    <w:abstractNumId w:val="7"/>
  </w:num>
  <w:num w:numId="12">
    <w:abstractNumId w:val="13"/>
  </w:num>
  <w:num w:numId="13">
    <w:abstractNumId w:val="8"/>
  </w:num>
  <w:num w:numId="14">
    <w:abstractNumId w:val="1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5FE0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7771E"/>
    <w:rsid w:val="00080098"/>
    <w:rsid w:val="00081812"/>
    <w:rsid w:val="000835E3"/>
    <w:rsid w:val="00084B25"/>
    <w:rsid w:val="00085413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1641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08CB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0DCB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B79AC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03F7"/>
    <w:rsid w:val="005277C7"/>
    <w:rsid w:val="005300D1"/>
    <w:rsid w:val="00531C6D"/>
    <w:rsid w:val="0053674C"/>
    <w:rsid w:val="005413B8"/>
    <w:rsid w:val="00541B3A"/>
    <w:rsid w:val="00541B83"/>
    <w:rsid w:val="005440B1"/>
    <w:rsid w:val="005445AB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58A2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372CF"/>
    <w:rsid w:val="00642604"/>
    <w:rsid w:val="006437FF"/>
    <w:rsid w:val="00644045"/>
    <w:rsid w:val="0064566F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3377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861DC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4966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866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034A1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08D8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27314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2400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270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017A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2CC6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6DA5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6316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i">
    <w:name w:val="Normal"/>
    <w:qFormat/>
    <w:rsid w:val="00F704C9"/>
  </w:style>
  <w:style w:type="paragraph" w:styleId="Otsikko2">
    <w:name w:val="heading 2"/>
    <w:basedOn w:val="Normaali"/>
    <w:next w:val="Normaali"/>
    <w:link w:val="Otsikko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inviite">
    <w:name w:val="annotation reference"/>
    <w:basedOn w:val="Kappaleenoletusfontti"/>
    <w:uiPriority w:val="99"/>
    <w:semiHidden/>
    <w:unhideWhenUsed/>
    <w:rsid w:val="00F704C9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F704C9"/>
    <w:rPr>
      <w:sz w:val="20"/>
      <w:szCs w:val="20"/>
    </w:rPr>
  </w:style>
  <w:style w:type="paragraph" w:styleId="Luettelokappale">
    <w:name w:val="List Paragraph"/>
    <w:basedOn w:val="Normaali"/>
    <w:uiPriority w:val="34"/>
    <w:qFormat/>
    <w:rsid w:val="00F704C9"/>
    <w:pPr>
      <w:ind w:left="720"/>
      <w:contextualSpacing/>
    </w:pPr>
  </w:style>
  <w:style w:type="paragraph" w:styleId="Seliteteksti">
    <w:name w:val="Balloon Text"/>
    <w:basedOn w:val="Normaali"/>
    <w:link w:val="Seliteteksti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777C62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777C62"/>
    <w:rPr>
      <w:b/>
      <w:bCs/>
      <w:sz w:val="20"/>
      <w:szCs w:val="20"/>
    </w:rPr>
  </w:style>
  <w:style w:type="paragraph" w:styleId="Muutos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Otsikko2Char">
    <w:name w:val="Otsikko 2 Char"/>
    <w:basedOn w:val="Kappaleenoletusfontti"/>
    <w:link w:val="Otsikko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Kappaleenoletusfontti"/>
    <w:rsid w:val="00BF25DC"/>
  </w:style>
  <w:style w:type="character" w:customStyle="1" w:styleId="eop">
    <w:name w:val="eop"/>
    <w:basedOn w:val="Kappaleenoletusfontti"/>
    <w:rsid w:val="00BF25DC"/>
  </w:style>
  <w:style w:type="paragraph" w:styleId="Yltunniste">
    <w:name w:val="header"/>
    <w:basedOn w:val="Normaali"/>
    <w:link w:val="Yltunniste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371075"/>
  </w:style>
  <w:style w:type="paragraph" w:styleId="Alatunniste">
    <w:name w:val="footer"/>
    <w:basedOn w:val="Normaali"/>
    <w:link w:val="Alatunniste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371075"/>
  </w:style>
  <w:style w:type="character" w:styleId="Hyperlinkki">
    <w:name w:val="Hyperlink"/>
    <w:uiPriority w:val="99"/>
    <w:rsid w:val="006D0214"/>
    <w:rPr>
      <w:rFonts w:cs="Times New Roman"/>
      <w:color w:val="0000FF"/>
      <w:u w:val="single"/>
    </w:rPr>
  </w:style>
  <w:style w:type="character" w:styleId="Ratkaisematonmaininta">
    <w:name w:val="Unresolved Mention"/>
    <w:basedOn w:val="Kappaleenoletusfontti"/>
    <w:uiPriority w:val="99"/>
    <w:semiHidden/>
    <w:unhideWhenUsed/>
    <w:rsid w:val="00DD789A"/>
    <w:rPr>
      <w:color w:val="605E5C"/>
      <w:shd w:val="clear" w:color="auto" w:fill="E1DFDD"/>
    </w:rPr>
  </w:style>
  <w:style w:type="paragraph" w:customStyle="1" w:styleId="Default">
    <w:name w:val="Default"/>
    <w:rsid w:val="00A034A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hyperlink" Target="https://www.cbd.int/sbstta/sbstta-24/post2020-monitoring-en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bd.int/sbstta/sbstta-24/post2020-monitoring-e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https://www.cbd.int/sbstta/sbstta-24/post2020-monitoring-e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hyperlink" Target="mailto:secretariat@cbd.int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cbd.int/sbstta/sbstta-24/post2020-monitoring-e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sbstta/sbstta-24/post2020-monitoring-en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D39FB2-3C19-43E8-A523-9C4975BC4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99</Words>
  <Characters>8097</Characters>
  <Application>Microsoft Office Word</Application>
  <DocSecurity>0</DocSecurity>
  <Lines>67</Lines>
  <Paragraphs>18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Ruohonen-Lehto Marja</cp:lastModifiedBy>
  <cp:revision>2</cp:revision>
  <dcterms:created xsi:type="dcterms:W3CDTF">2020-07-23T12:34:00Z</dcterms:created>
  <dcterms:modified xsi:type="dcterms:W3CDTF">2020-07-23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